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02FF1" w14:textId="27B7FBAD" w:rsidR="00BF349C" w:rsidRPr="00BF349C" w:rsidRDefault="00BF349C" w:rsidP="00BF349C">
      <w:pPr>
        <w:rPr>
          <w:rFonts w:asciiTheme="majorHAnsi" w:hAnsiTheme="majorHAnsi" w:cstheme="majorHAnsi"/>
          <w:b/>
          <w:bCs/>
          <w:sz w:val="32"/>
          <w:szCs w:val="32"/>
          <w:lang w:val="en-GB"/>
        </w:rPr>
      </w:pPr>
      <w:bookmarkStart w:id="0" w:name="_Hlk52208259"/>
      <w:r w:rsidRPr="00BF349C">
        <w:rPr>
          <w:rFonts w:asciiTheme="majorHAnsi" w:hAnsiTheme="majorHAnsi" w:cstheme="majorHAnsi"/>
          <w:b/>
          <w:bCs/>
          <w:sz w:val="32"/>
          <w:szCs w:val="32"/>
          <w:lang w:val="en-GB"/>
        </w:rPr>
        <w:t xml:space="preserve">Supplementary Materials </w:t>
      </w:r>
      <w:r w:rsidR="003D2AC0">
        <w:rPr>
          <w:rFonts w:asciiTheme="majorHAnsi" w:hAnsiTheme="majorHAnsi" w:cstheme="majorHAnsi"/>
          <w:b/>
          <w:bCs/>
          <w:sz w:val="32"/>
          <w:szCs w:val="32"/>
          <w:lang w:val="en-GB"/>
        </w:rPr>
        <w:t>5</w:t>
      </w:r>
      <w:r w:rsidRPr="00BF349C">
        <w:rPr>
          <w:rFonts w:asciiTheme="majorHAnsi" w:hAnsiTheme="majorHAnsi" w:cstheme="majorHAnsi"/>
          <w:b/>
          <w:bCs/>
          <w:sz w:val="32"/>
          <w:szCs w:val="32"/>
          <w:lang w:val="en-GB"/>
        </w:rPr>
        <w:t xml:space="preserve">: Electropherograms of mitochondrial DNA </w:t>
      </w:r>
    </w:p>
    <w:p w14:paraId="7E9BC678" w14:textId="77777777" w:rsidR="00335A04" w:rsidRPr="00BF349C" w:rsidRDefault="00335A04" w:rsidP="00335A04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BF349C">
        <w:rPr>
          <w:rFonts w:asciiTheme="majorHAnsi" w:hAnsiTheme="majorHAnsi" w:cstheme="majorHAnsi"/>
          <w:sz w:val="28"/>
          <w:szCs w:val="28"/>
          <w:lang w:val="en-GB"/>
        </w:rPr>
        <w:t>The influence of sample quantity and lysis parameters on the success of ancient DNA extraction from skeletal remains</w:t>
      </w:r>
    </w:p>
    <w:bookmarkEnd w:id="0"/>
    <w:p w14:paraId="6E6C8CEF" w14:textId="77777777" w:rsidR="00656AF5" w:rsidRDefault="00656AF5" w:rsidP="00750605">
      <w:pPr>
        <w:tabs>
          <w:tab w:val="left" w:pos="3495"/>
        </w:tabs>
        <w:jc w:val="both"/>
        <w:rPr>
          <w:lang w:val="en-GB"/>
        </w:rPr>
      </w:pPr>
    </w:p>
    <w:p w14:paraId="7EC79126" w14:textId="70F97A09" w:rsidR="00335A04" w:rsidRPr="00335A04" w:rsidRDefault="001C5E3B" w:rsidP="00750605">
      <w:pPr>
        <w:tabs>
          <w:tab w:val="left" w:pos="3495"/>
        </w:tabs>
        <w:jc w:val="both"/>
        <w:rPr>
          <w:color w:val="00B050"/>
          <w:lang w:val="en-GB"/>
        </w:rPr>
      </w:pPr>
      <w:r w:rsidRPr="001C5E3B">
        <w:rPr>
          <w:lang w:val="en-GB"/>
        </w:rPr>
        <w:t xml:space="preserve">The evaluation of the resulting base sequences was carried out with the software </w:t>
      </w:r>
      <w:proofErr w:type="spellStart"/>
      <w:r w:rsidRPr="001C5E3B">
        <w:rPr>
          <w:lang w:val="en-GB"/>
        </w:rPr>
        <w:t>SeqA</w:t>
      </w:r>
      <w:proofErr w:type="spellEnd"/>
      <w:r w:rsidRPr="001C5E3B">
        <w:rPr>
          <w:lang w:val="en-GB"/>
        </w:rPr>
        <w:t xml:space="preserve"> (Applied Biosystems)</w:t>
      </w:r>
      <w:r w:rsidR="005E5C8F">
        <w:rPr>
          <w:lang w:val="en-GB"/>
        </w:rPr>
        <w:t>.</w:t>
      </w:r>
      <w:r w:rsidR="00407F48" w:rsidRPr="00407F48">
        <w:rPr>
          <w:sz w:val="24"/>
          <w:szCs w:val="24"/>
          <w:lang w:val="en-GB"/>
        </w:rPr>
        <w:t xml:space="preserve"> </w:t>
      </w:r>
      <w:r w:rsidR="00407F48" w:rsidRPr="00407F48">
        <w:rPr>
          <w:lang w:val="en-GB"/>
        </w:rPr>
        <w:t xml:space="preserve">For further information see Supplementary Materials </w:t>
      </w:r>
      <w:r w:rsidR="00ED12BF">
        <w:rPr>
          <w:lang w:val="en-GB"/>
        </w:rPr>
        <w:t>1</w:t>
      </w:r>
      <w:r w:rsidR="00407F48" w:rsidRPr="00407F48">
        <w:rPr>
          <w:lang w:val="en-GB"/>
        </w:rPr>
        <w:t>.</w:t>
      </w:r>
      <w:r w:rsidR="00335A04" w:rsidRPr="00335A04">
        <w:rPr>
          <w:color w:val="00B050"/>
          <w:sz w:val="24"/>
          <w:szCs w:val="24"/>
          <w:lang w:val="en-GB"/>
        </w:rPr>
        <w:t xml:space="preserve"> </w:t>
      </w:r>
      <w:r w:rsidR="00170DC5" w:rsidRPr="00521EF0">
        <w:rPr>
          <w:sz w:val="24"/>
          <w:szCs w:val="24"/>
          <w:lang w:val="en-GB"/>
        </w:rPr>
        <w:t xml:space="preserve">The electropherograms, which can be seen in the following, show that </w:t>
      </w:r>
      <w:r w:rsidR="00316FF2" w:rsidRPr="00521EF0">
        <w:rPr>
          <w:sz w:val="24"/>
          <w:szCs w:val="24"/>
          <w:lang w:val="en-GB"/>
        </w:rPr>
        <w:t>sequencing and base calling</w:t>
      </w:r>
      <w:r w:rsidR="00170DC5" w:rsidRPr="00521EF0">
        <w:rPr>
          <w:sz w:val="24"/>
          <w:szCs w:val="24"/>
          <w:lang w:val="en-GB"/>
        </w:rPr>
        <w:t xml:space="preserve"> was successful even in cases which showed weak signals in the agarose gel electrophoreses (Figure </w:t>
      </w:r>
      <w:r w:rsidR="00ED12BF">
        <w:rPr>
          <w:sz w:val="24"/>
          <w:szCs w:val="24"/>
          <w:lang w:val="en-GB"/>
        </w:rPr>
        <w:t>2</w:t>
      </w:r>
      <w:r w:rsidR="00170DC5" w:rsidRPr="00521EF0">
        <w:rPr>
          <w:sz w:val="24"/>
          <w:szCs w:val="24"/>
          <w:lang w:val="en-GB"/>
        </w:rPr>
        <w:t>).</w:t>
      </w:r>
      <w:r w:rsidR="00170DC5">
        <w:rPr>
          <w:sz w:val="24"/>
          <w:szCs w:val="24"/>
          <w:lang w:val="en-GB"/>
        </w:rPr>
        <w:t xml:space="preserve"> </w:t>
      </w:r>
    </w:p>
    <w:p w14:paraId="55678E9B" w14:textId="491850D8" w:rsidR="00C558E8" w:rsidRPr="00335A04" w:rsidRDefault="00C558E8" w:rsidP="00C558E8">
      <w:pPr>
        <w:tabs>
          <w:tab w:val="left" w:pos="3495"/>
        </w:tabs>
        <w:rPr>
          <w:color w:val="00B050"/>
          <w:lang w:val="en-GB"/>
        </w:rPr>
      </w:pPr>
    </w:p>
    <w:p w14:paraId="00D6ABCD" w14:textId="77777777" w:rsidR="002B4A4C" w:rsidRDefault="002B4A4C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468982A2" w14:textId="77777777" w:rsidR="002B4A4C" w:rsidRDefault="002B4A4C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24654C4F" w14:textId="77777777" w:rsidR="002B4A4C" w:rsidRDefault="002B4A4C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5D2D2E44" w14:textId="77777777" w:rsidR="002B4A4C" w:rsidRDefault="002B4A4C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2954D00E" w14:textId="77777777" w:rsidR="002B4A4C" w:rsidRDefault="002B4A4C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35BE6B66" w14:textId="77777777" w:rsidR="002B4A4C" w:rsidRDefault="002B4A4C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652AF860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3C87704A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32EB9290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12626353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638925CA" w14:textId="0D35DE1D" w:rsidR="002B4A4C" w:rsidRDefault="00B304D9" w:rsidP="00111E20">
      <w:pPr>
        <w:rPr>
          <w:b/>
          <w:bCs/>
          <w:sz w:val="20"/>
          <w:szCs w:val="20"/>
          <w:lang w:val="en-GB"/>
        </w:rPr>
      </w:pPr>
      <w:r w:rsidRPr="002B4A4C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4E53B6F" wp14:editId="65B5511C">
            <wp:simplePos x="0" y="0"/>
            <wp:positionH relativeFrom="margin">
              <wp:align>left</wp:align>
            </wp:positionH>
            <wp:positionV relativeFrom="paragraph">
              <wp:posOffset>-1809750</wp:posOffset>
            </wp:positionV>
            <wp:extent cx="4935220" cy="8558530"/>
            <wp:effectExtent l="0" t="1905" r="0" b="0"/>
            <wp:wrapThrough wrapText="bothSides">
              <wp:wrapPolygon edited="0">
                <wp:start x="-8" y="21595"/>
                <wp:lineTo x="21503" y="21595"/>
                <wp:lineTo x="21503" y="56"/>
                <wp:lineTo x="-8" y="56"/>
                <wp:lineTo x="-8" y="21595"/>
              </wp:wrapPolygon>
            </wp:wrapThrough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935220" cy="855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7BB0E5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673DF3FE" w14:textId="3F752C6B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4EC636F5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25372D1F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50CAC91D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0E9248FC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1D06B128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24C71B8F" w14:textId="77777777" w:rsidR="002B4A4C" w:rsidRDefault="002B4A4C" w:rsidP="00111E20">
      <w:pPr>
        <w:rPr>
          <w:b/>
          <w:bCs/>
          <w:sz w:val="20"/>
          <w:szCs w:val="20"/>
          <w:lang w:val="en-GB"/>
        </w:rPr>
      </w:pPr>
    </w:p>
    <w:p w14:paraId="0578F021" w14:textId="5963C92A" w:rsidR="00111E20" w:rsidRDefault="00111E20" w:rsidP="00111E20">
      <w:pPr>
        <w:rPr>
          <w:sz w:val="20"/>
          <w:szCs w:val="20"/>
          <w:lang w:val="en-GB"/>
        </w:rPr>
      </w:pPr>
      <w:bookmarkStart w:id="1" w:name="_Hlk55211160"/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54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</w:t>
      </w:r>
      <w:r w:rsidRPr="009F05E8">
        <w:rPr>
          <w:b/>
          <w:bCs/>
          <w:sz w:val="20"/>
          <w:szCs w:val="20"/>
          <w:lang w:val="en-GB"/>
        </w:rPr>
        <w:t xml:space="preserve">0 mg, 2 hours). </w:t>
      </w:r>
      <w:r w:rsidRPr="009F05E8">
        <w:rPr>
          <w:sz w:val="20"/>
          <w:szCs w:val="20"/>
          <w:lang w:val="en-GB"/>
        </w:rPr>
        <w:t xml:space="preserve">The </w:t>
      </w:r>
      <w:r w:rsidR="00CD47BD"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 w:rsidR="00CD47BD"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 w:rsidR="00CD47BD">
        <w:rPr>
          <w:sz w:val="20"/>
          <w:szCs w:val="20"/>
          <w:lang w:val="en-GB"/>
        </w:rPr>
        <w:t>. T</w:t>
      </w:r>
      <w:r w:rsidR="00CD47BD" w:rsidRPr="00CD47BD">
        <w:rPr>
          <w:sz w:val="20"/>
          <w:szCs w:val="20"/>
          <w:lang w:val="en-GB"/>
        </w:rPr>
        <w:t>he sequence starts from the point where a unique base allocation could be made</w:t>
      </w:r>
      <w:r w:rsidR="00CD47BD">
        <w:rPr>
          <w:sz w:val="20"/>
          <w:szCs w:val="20"/>
          <w:lang w:val="en-GB"/>
        </w:rPr>
        <w:t>.</w:t>
      </w:r>
    </w:p>
    <w:bookmarkEnd w:id="1"/>
    <w:p w14:paraId="0BA0D7CA" w14:textId="77777777" w:rsidR="00041C13" w:rsidRDefault="00041C13" w:rsidP="00111E20">
      <w:pPr>
        <w:rPr>
          <w:sz w:val="20"/>
          <w:szCs w:val="20"/>
          <w:lang w:val="en-GB"/>
        </w:rPr>
      </w:pPr>
    </w:p>
    <w:p w14:paraId="348323E5" w14:textId="77777777" w:rsidR="00041C13" w:rsidRDefault="00041C13" w:rsidP="00111E20">
      <w:pPr>
        <w:rPr>
          <w:sz w:val="20"/>
          <w:szCs w:val="20"/>
          <w:lang w:val="en-GB"/>
        </w:rPr>
      </w:pPr>
      <w:r w:rsidRPr="00041C13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92F7BD2" wp14:editId="7DADDCDC">
            <wp:simplePos x="0" y="0"/>
            <wp:positionH relativeFrom="margin">
              <wp:align>left</wp:align>
            </wp:positionH>
            <wp:positionV relativeFrom="paragraph">
              <wp:posOffset>-1782445</wp:posOffset>
            </wp:positionV>
            <wp:extent cx="4841240" cy="8428355"/>
            <wp:effectExtent l="0" t="2858" r="0" b="0"/>
            <wp:wrapThrough wrapText="bothSides">
              <wp:wrapPolygon edited="0">
                <wp:start x="-13" y="21593"/>
                <wp:lineTo x="21491" y="21593"/>
                <wp:lineTo x="21491" y="63"/>
                <wp:lineTo x="-13" y="63"/>
                <wp:lineTo x="-13" y="21593"/>
              </wp:wrapPolygon>
            </wp:wrapThrough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41240" cy="842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D4EB" w14:textId="77777777" w:rsidR="00C558E8" w:rsidRDefault="00C558E8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22691536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345F8A4A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50491246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1E4ED5A8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516759C8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04EC4000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765FFA84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5B1A94D6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25CCAB63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37D7C00B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6AEF3FFC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77768627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19057DAE" w14:textId="1B2E8180" w:rsidR="00597A20" w:rsidRDefault="00597A20" w:rsidP="00597A20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55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4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02B34B44" w14:textId="77777777" w:rsidR="00321C71" w:rsidRDefault="00321C71" w:rsidP="00597A20">
      <w:pPr>
        <w:rPr>
          <w:sz w:val="20"/>
          <w:szCs w:val="20"/>
          <w:lang w:val="en-GB"/>
        </w:rPr>
      </w:pPr>
    </w:p>
    <w:p w14:paraId="335B1505" w14:textId="77777777" w:rsidR="00321C71" w:rsidRDefault="00321C71" w:rsidP="00597A20">
      <w:pPr>
        <w:rPr>
          <w:sz w:val="20"/>
          <w:szCs w:val="20"/>
          <w:lang w:val="en-GB"/>
        </w:rPr>
      </w:pPr>
      <w:r w:rsidRPr="00321C71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1FEDF42" wp14:editId="79C799DA">
            <wp:simplePos x="0" y="0"/>
            <wp:positionH relativeFrom="margin">
              <wp:align>left</wp:align>
            </wp:positionH>
            <wp:positionV relativeFrom="paragraph">
              <wp:posOffset>-1802765</wp:posOffset>
            </wp:positionV>
            <wp:extent cx="4891405" cy="8510270"/>
            <wp:effectExtent l="318" t="0" r="4762" b="4763"/>
            <wp:wrapThrough wrapText="bothSides">
              <wp:wrapPolygon edited="0">
                <wp:start x="1" y="21601"/>
                <wp:lineTo x="21537" y="21601"/>
                <wp:lineTo x="21537" y="36"/>
                <wp:lineTo x="1" y="36"/>
                <wp:lineTo x="1" y="21601"/>
              </wp:wrapPolygon>
            </wp:wrapThrough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91405" cy="851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4225D4" w14:textId="77777777" w:rsidR="00597A20" w:rsidRDefault="00597A20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2CB20BA9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45761D79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5F5584F2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6EDA1785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3FC540D4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0D54D412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0A585BDB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7AC8A590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7E8490AD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3EAF375B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62EB774C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7E4C8542" w14:textId="77777777" w:rsidR="00321C71" w:rsidRDefault="00321C71" w:rsidP="00C558E8">
      <w:pPr>
        <w:tabs>
          <w:tab w:val="left" w:pos="3495"/>
        </w:tabs>
        <w:rPr>
          <w:sz w:val="32"/>
          <w:szCs w:val="32"/>
          <w:u w:val="single"/>
          <w:lang w:val="en-GB"/>
        </w:rPr>
      </w:pPr>
    </w:p>
    <w:p w14:paraId="58A12F55" w14:textId="37B5D3C2" w:rsidR="00816E73" w:rsidRDefault="00321C71" w:rsidP="00321C71">
      <w:pPr>
        <w:rPr>
          <w:sz w:val="20"/>
          <w:szCs w:val="20"/>
          <w:lang w:val="en-GB"/>
        </w:rPr>
      </w:pPr>
      <w:bookmarkStart w:id="2" w:name="_Hlk55211354"/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56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0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bookmarkEnd w:id="2"/>
      <w:r>
        <w:rPr>
          <w:sz w:val="20"/>
          <w:szCs w:val="20"/>
          <w:lang w:val="en-GB"/>
        </w:rPr>
        <w:t>.</w:t>
      </w:r>
    </w:p>
    <w:p w14:paraId="3AA1C18C" w14:textId="77777777" w:rsidR="00816E73" w:rsidRDefault="00816E73" w:rsidP="00321C71">
      <w:pPr>
        <w:rPr>
          <w:sz w:val="20"/>
          <w:szCs w:val="20"/>
          <w:lang w:val="en-GB"/>
        </w:rPr>
      </w:pPr>
    </w:p>
    <w:p w14:paraId="6A8AE063" w14:textId="3CC384B0" w:rsidR="00816E73" w:rsidRDefault="00816E73" w:rsidP="00321C71">
      <w:pPr>
        <w:rPr>
          <w:sz w:val="20"/>
          <w:szCs w:val="20"/>
          <w:lang w:val="en-GB"/>
        </w:rPr>
      </w:pPr>
      <w:r w:rsidRPr="00816E73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96626D8" wp14:editId="5EED26FA">
            <wp:simplePos x="0" y="0"/>
            <wp:positionH relativeFrom="margin">
              <wp:align>left</wp:align>
            </wp:positionH>
            <wp:positionV relativeFrom="paragraph">
              <wp:posOffset>-1771650</wp:posOffset>
            </wp:positionV>
            <wp:extent cx="4855210" cy="8402955"/>
            <wp:effectExtent l="0" t="2223" r="318" b="317"/>
            <wp:wrapThrough wrapText="bothSides">
              <wp:wrapPolygon edited="0">
                <wp:start x="-10" y="21594"/>
                <wp:lineTo x="21517" y="21594"/>
                <wp:lineTo x="21517" y="48"/>
                <wp:lineTo x="-10" y="48"/>
                <wp:lineTo x="-10" y="21594"/>
              </wp:wrapPolygon>
            </wp:wrapThrough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55210" cy="840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57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8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 w:rsidR="00153166">
        <w:rPr>
          <w:sz w:val="20"/>
          <w:szCs w:val="20"/>
          <w:lang w:val="en-GB"/>
        </w:rPr>
        <w:t>.</w:t>
      </w:r>
    </w:p>
    <w:p w14:paraId="6CCF2F92" w14:textId="77777777" w:rsidR="00816E73" w:rsidRDefault="00816E73" w:rsidP="00321C71">
      <w:pPr>
        <w:rPr>
          <w:sz w:val="20"/>
          <w:szCs w:val="20"/>
          <w:lang w:val="en-GB"/>
        </w:rPr>
      </w:pPr>
    </w:p>
    <w:p w14:paraId="6360ECAC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  <w:r w:rsidRPr="004D0F59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AFD1E0F" wp14:editId="6B770C19">
            <wp:simplePos x="0" y="0"/>
            <wp:positionH relativeFrom="margin">
              <wp:align>left</wp:align>
            </wp:positionH>
            <wp:positionV relativeFrom="paragraph">
              <wp:posOffset>-1744345</wp:posOffset>
            </wp:positionV>
            <wp:extent cx="4772660" cy="8261985"/>
            <wp:effectExtent l="7937" t="0" r="0" b="0"/>
            <wp:wrapThrough wrapText="bothSides">
              <wp:wrapPolygon edited="0">
                <wp:start x="36" y="21621"/>
                <wp:lineTo x="21504" y="21621"/>
                <wp:lineTo x="21504" y="56"/>
                <wp:lineTo x="36" y="56"/>
                <wp:lineTo x="36" y="21621"/>
              </wp:wrapPolygon>
            </wp:wrapThrough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72660" cy="826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646D69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5FC61056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4C6DA01D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24A44F74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4E88E397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748FF883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523D9F91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211F5FC2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4BA96666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3CCA377D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34BF877C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32BD680E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274DA9EB" w14:textId="5DBA1936" w:rsidR="00816E73" w:rsidRDefault="00816E73" w:rsidP="00321C71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58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 xml:space="preserve">48 </w:t>
      </w:r>
      <w:r w:rsidRPr="009F05E8">
        <w:rPr>
          <w:b/>
          <w:bCs/>
          <w:sz w:val="20"/>
          <w:szCs w:val="20"/>
          <w:lang w:val="en-GB"/>
        </w:rPr>
        <w:t xml:space="preserve">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 w:rsidR="00153166">
        <w:rPr>
          <w:sz w:val="20"/>
          <w:szCs w:val="20"/>
          <w:lang w:val="en-GB"/>
        </w:rPr>
        <w:t>.</w:t>
      </w:r>
    </w:p>
    <w:p w14:paraId="697C6520" w14:textId="77777777" w:rsidR="004D0F59" w:rsidRDefault="004D0F59" w:rsidP="00321C71">
      <w:pPr>
        <w:rPr>
          <w:sz w:val="20"/>
          <w:szCs w:val="20"/>
          <w:lang w:val="en-GB"/>
        </w:rPr>
      </w:pPr>
    </w:p>
    <w:p w14:paraId="644064C6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1566EC34" w14:textId="77777777" w:rsidR="004D0F59" w:rsidRDefault="00153166" w:rsidP="00321C71">
      <w:pPr>
        <w:rPr>
          <w:b/>
          <w:bCs/>
          <w:sz w:val="20"/>
          <w:szCs w:val="20"/>
          <w:lang w:val="en-GB"/>
        </w:rPr>
      </w:pPr>
      <w:r w:rsidRPr="00153166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1181570" wp14:editId="23FB5B5B">
            <wp:simplePos x="0" y="0"/>
            <wp:positionH relativeFrom="margin">
              <wp:align>left</wp:align>
            </wp:positionH>
            <wp:positionV relativeFrom="paragraph">
              <wp:posOffset>-1790700</wp:posOffset>
            </wp:positionV>
            <wp:extent cx="4872355" cy="8469630"/>
            <wp:effectExtent l="0" t="7937" r="0" b="0"/>
            <wp:wrapThrough wrapText="bothSides">
              <wp:wrapPolygon edited="0">
                <wp:start x="-35" y="21580"/>
                <wp:lineTo x="21500" y="21580"/>
                <wp:lineTo x="21500" y="57"/>
                <wp:lineTo x="-35" y="57"/>
                <wp:lineTo x="-35" y="21580"/>
              </wp:wrapPolygon>
            </wp:wrapThrough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72355" cy="846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04C6D" w14:textId="77777777" w:rsidR="004D0F59" w:rsidRDefault="004D0F59" w:rsidP="00321C71">
      <w:pPr>
        <w:rPr>
          <w:b/>
          <w:bCs/>
          <w:sz w:val="20"/>
          <w:szCs w:val="20"/>
          <w:lang w:val="en-GB"/>
        </w:rPr>
      </w:pPr>
    </w:p>
    <w:p w14:paraId="5D00BAA7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00057655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6C99504D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50AA875E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3918106B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6B3AA898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4462B340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1983649C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60B77DA6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7A5C465B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41041755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54FFDE89" w14:textId="77777777" w:rsidR="00153166" w:rsidRDefault="00153166" w:rsidP="00321C71">
      <w:pPr>
        <w:rPr>
          <w:b/>
          <w:bCs/>
          <w:sz w:val="20"/>
          <w:szCs w:val="20"/>
          <w:lang w:val="en-GB"/>
        </w:rPr>
      </w:pPr>
    </w:p>
    <w:p w14:paraId="7709129F" w14:textId="4A3439FC" w:rsidR="00816E73" w:rsidRDefault="00816E73" w:rsidP="00321C71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59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</w:t>
      </w:r>
      <w:r w:rsidR="00EF2F1F">
        <w:rPr>
          <w:b/>
          <w:bCs/>
          <w:sz w:val="20"/>
          <w:szCs w:val="20"/>
          <w:lang w:val="en-GB"/>
        </w:rPr>
        <w:t>8 + 2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 w:rsidR="00153166">
        <w:rPr>
          <w:sz w:val="20"/>
          <w:szCs w:val="20"/>
          <w:lang w:val="en-GB"/>
        </w:rPr>
        <w:t>.</w:t>
      </w:r>
    </w:p>
    <w:p w14:paraId="321C4A56" w14:textId="77777777" w:rsidR="00153166" w:rsidRDefault="00153166" w:rsidP="00321C71">
      <w:pPr>
        <w:rPr>
          <w:sz w:val="20"/>
          <w:szCs w:val="20"/>
          <w:lang w:val="en-GB"/>
        </w:rPr>
      </w:pPr>
    </w:p>
    <w:p w14:paraId="025C805D" w14:textId="77777777" w:rsidR="008A1AD4" w:rsidRDefault="007B3B38" w:rsidP="00321C71">
      <w:pPr>
        <w:rPr>
          <w:b/>
          <w:bCs/>
          <w:sz w:val="20"/>
          <w:szCs w:val="20"/>
          <w:lang w:val="en-GB"/>
        </w:rPr>
      </w:pPr>
      <w:r w:rsidRPr="007B3B38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CEC7A96" wp14:editId="1727C61B">
            <wp:simplePos x="0" y="0"/>
            <wp:positionH relativeFrom="margin">
              <wp:posOffset>1762125</wp:posOffset>
            </wp:positionH>
            <wp:positionV relativeFrom="paragraph">
              <wp:posOffset>-1747520</wp:posOffset>
            </wp:positionV>
            <wp:extent cx="4733290" cy="8246745"/>
            <wp:effectExtent l="0" t="4128" r="6033" b="6032"/>
            <wp:wrapThrough wrapText="bothSides">
              <wp:wrapPolygon edited="0">
                <wp:start x="-19" y="21589"/>
                <wp:lineTo x="21541" y="21589"/>
                <wp:lineTo x="21541" y="34"/>
                <wp:lineTo x="-19" y="34"/>
                <wp:lineTo x="-19" y="21589"/>
              </wp:wrapPolygon>
            </wp:wrapThrough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33290" cy="824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B52F53" w14:textId="77777777" w:rsidR="008A1AD4" w:rsidRDefault="008A1AD4" w:rsidP="00321C71">
      <w:pPr>
        <w:rPr>
          <w:b/>
          <w:bCs/>
          <w:sz w:val="20"/>
          <w:szCs w:val="20"/>
          <w:lang w:val="en-GB"/>
        </w:rPr>
      </w:pPr>
    </w:p>
    <w:p w14:paraId="0EE55E32" w14:textId="77777777" w:rsidR="008A1AD4" w:rsidRDefault="008A1AD4" w:rsidP="00321C71">
      <w:pPr>
        <w:rPr>
          <w:b/>
          <w:bCs/>
          <w:sz w:val="20"/>
          <w:szCs w:val="20"/>
          <w:lang w:val="en-GB"/>
        </w:rPr>
      </w:pPr>
    </w:p>
    <w:p w14:paraId="105B62E2" w14:textId="77777777" w:rsidR="007B3B38" w:rsidRDefault="007B3B38" w:rsidP="00321C71">
      <w:pPr>
        <w:rPr>
          <w:b/>
          <w:bCs/>
          <w:sz w:val="20"/>
          <w:szCs w:val="20"/>
          <w:lang w:val="en-GB"/>
        </w:rPr>
      </w:pPr>
      <w:bookmarkStart w:id="3" w:name="_Hlk55211822"/>
    </w:p>
    <w:p w14:paraId="1CED2CDB" w14:textId="77777777" w:rsidR="007B3B38" w:rsidRDefault="007B3B38" w:rsidP="00321C71">
      <w:pPr>
        <w:rPr>
          <w:b/>
          <w:bCs/>
          <w:sz w:val="20"/>
          <w:szCs w:val="20"/>
          <w:lang w:val="en-GB"/>
        </w:rPr>
      </w:pPr>
    </w:p>
    <w:p w14:paraId="51DE7C3D" w14:textId="77777777" w:rsidR="007B3B38" w:rsidRDefault="007B3B38" w:rsidP="00321C71">
      <w:pPr>
        <w:rPr>
          <w:b/>
          <w:bCs/>
          <w:sz w:val="20"/>
          <w:szCs w:val="20"/>
          <w:lang w:val="en-GB"/>
        </w:rPr>
      </w:pPr>
    </w:p>
    <w:p w14:paraId="5F511037" w14:textId="322DCDE3" w:rsidR="00816E73" w:rsidRDefault="00816E73" w:rsidP="00321C71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0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 w:rsidR="008A1AD4">
        <w:rPr>
          <w:b/>
          <w:bCs/>
          <w:sz w:val="20"/>
          <w:szCs w:val="20"/>
          <w:lang w:val="en-GB"/>
        </w:rPr>
        <w:t>50</w:t>
      </w:r>
      <w:r w:rsidRPr="009F05E8">
        <w:rPr>
          <w:b/>
          <w:bCs/>
          <w:sz w:val="20"/>
          <w:szCs w:val="20"/>
          <w:lang w:val="en-GB"/>
        </w:rPr>
        <w:t xml:space="preserve"> mg, </w:t>
      </w:r>
      <w:r w:rsidR="008A1AD4">
        <w:rPr>
          <w:b/>
          <w:bCs/>
          <w:sz w:val="20"/>
          <w:szCs w:val="20"/>
          <w:lang w:val="en-GB"/>
        </w:rPr>
        <w:t>2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 w:rsidR="008A1AD4">
        <w:rPr>
          <w:sz w:val="20"/>
          <w:szCs w:val="20"/>
          <w:lang w:val="en-GB"/>
        </w:rPr>
        <w:t>.</w:t>
      </w:r>
    </w:p>
    <w:bookmarkEnd w:id="3"/>
    <w:p w14:paraId="43E808F0" w14:textId="77777777" w:rsidR="007B3B38" w:rsidRDefault="007B3B38" w:rsidP="008A1AD4">
      <w:pPr>
        <w:rPr>
          <w:b/>
          <w:bCs/>
          <w:sz w:val="20"/>
          <w:szCs w:val="20"/>
          <w:lang w:val="en-GB"/>
        </w:rPr>
      </w:pPr>
    </w:p>
    <w:p w14:paraId="37ABBBCD" w14:textId="77777777" w:rsidR="00F32CF8" w:rsidRDefault="00F32CF8" w:rsidP="008A1AD4">
      <w:pPr>
        <w:rPr>
          <w:b/>
          <w:bCs/>
          <w:sz w:val="20"/>
          <w:szCs w:val="20"/>
          <w:lang w:val="en-GB"/>
        </w:rPr>
      </w:pPr>
    </w:p>
    <w:p w14:paraId="52506E6E" w14:textId="77777777" w:rsidR="00F32CF8" w:rsidRDefault="00F32CF8" w:rsidP="008A1AD4">
      <w:pPr>
        <w:rPr>
          <w:b/>
          <w:bCs/>
          <w:sz w:val="20"/>
          <w:szCs w:val="20"/>
          <w:lang w:val="en-GB"/>
        </w:rPr>
      </w:pPr>
      <w:r w:rsidRPr="00F32CF8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6BE7A5CA" wp14:editId="30D02820">
            <wp:simplePos x="0" y="0"/>
            <wp:positionH relativeFrom="margin">
              <wp:align>left</wp:align>
            </wp:positionH>
            <wp:positionV relativeFrom="paragraph">
              <wp:posOffset>-1738630</wp:posOffset>
            </wp:positionV>
            <wp:extent cx="4723765" cy="8218170"/>
            <wp:effectExtent l="5398" t="0" r="6032" b="6033"/>
            <wp:wrapThrough wrapText="bothSides">
              <wp:wrapPolygon edited="0">
                <wp:start x="25" y="21614"/>
                <wp:lineTo x="21540" y="21614"/>
                <wp:lineTo x="21540" y="34"/>
                <wp:lineTo x="25" y="34"/>
                <wp:lineTo x="25" y="21614"/>
              </wp:wrapPolygon>
            </wp:wrapThrough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23765" cy="821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A94C52" w14:textId="77777777" w:rsidR="00F32CF8" w:rsidRDefault="00F32CF8" w:rsidP="008A1AD4">
      <w:pPr>
        <w:rPr>
          <w:b/>
          <w:bCs/>
          <w:sz w:val="20"/>
          <w:szCs w:val="20"/>
          <w:lang w:val="en-GB"/>
        </w:rPr>
      </w:pPr>
    </w:p>
    <w:p w14:paraId="63E1E83D" w14:textId="77777777" w:rsidR="00F32CF8" w:rsidRDefault="00F32CF8" w:rsidP="008A1AD4">
      <w:pPr>
        <w:rPr>
          <w:b/>
          <w:bCs/>
          <w:sz w:val="20"/>
          <w:szCs w:val="20"/>
          <w:lang w:val="en-GB"/>
        </w:rPr>
      </w:pPr>
    </w:p>
    <w:p w14:paraId="6C974F23" w14:textId="32208FD8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7239CD">
        <w:rPr>
          <w:b/>
          <w:bCs/>
          <w:sz w:val="20"/>
          <w:szCs w:val="20"/>
          <w:lang w:val="en-GB"/>
        </w:rPr>
        <w:t>6</w:t>
      </w:r>
      <w:r w:rsidR="00136B21">
        <w:rPr>
          <w:b/>
          <w:bCs/>
          <w:sz w:val="20"/>
          <w:szCs w:val="20"/>
          <w:lang w:val="en-GB"/>
        </w:rPr>
        <w:t>1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4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03C3EFE6" w14:textId="77777777" w:rsidR="00F32CF8" w:rsidRDefault="00F32CF8" w:rsidP="008A1AD4">
      <w:pPr>
        <w:rPr>
          <w:b/>
          <w:bCs/>
          <w:sz w:val="20"/>
          <w:szCs w:val="20"/>
          <w:lang w:val="en-GB"/>
        </w:rPr>
      </w:pPr>
    </w:p>
    <w:p w14:paraId="0ED6F98A" w14:textId="77777777" w:rsidR="00F32CF8" w:rsidRDefault="00F32CF8" w:rsidP="008A1AD4">
      <w:pPr>
        <w:rPr>
          <w:b/>
          <w:bCs/>
          <w:sz w:val="20"/>
          <w:szCs w:val="20"/>
          <w:lang w:val="en-GB"/>
        </w:rPr>
      </w:pPr>
    </w:p>
    <w:p w14:paraId="682FD256" w14:textId="77777777" w:rsidR="00F32CF8" w:rsidRDefault="00D21093" w:rsidP="008A1AD4">
      <w:pPr>
        <w:rPr>
          <w:b/>
          <w:bCs/>
          <w:sz w:val="20"/>
          <w:szCs w:val="20"/>
          <w:lang w:val="en-GB"/>
        </w:rPr>
      </w:pPr>
      <w:r w:rsidRPr="00D21093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3CA02346" wp14:editId="6676117D">
            <wp:simplePos x="0" y="0"/>
            <wp:positionH relativeFrom="margin">
              <wp:posOffset>1746250</wp:posOffset>
            </wp:positionH>
            <wp:positionV relativeFrom="paragraph">
              <wp:posOffset>-1731010</wp:posOffset>
            </wp:positionV>
            <wp:extent cx="4700270" cy="8182610"/>
            <wp:effectExtent l="0" t="7620" r="0" b="0"/>
            <wp:wrapThrough wrapText="bothSides">
              <wp:wrapPolygon edited="0">
                <wp:start x="-35" y="21580"/>
                <wp:lineTo x="21501" y="21580"/>
                <wp:lineTo x="21501" y="57"/>
                <wp:lineTo x="-35" y="57"/>
                <wp:lineTo x="-35" y="21580"/>
              </wp:wrapPolygon>
            </wp:wrapThrough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00270" cy="818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A517B8" w14:textId="77777777" w:rsidR="00F32CF8" w:rsidRDefault="00F32CF8" w:rsidP="008A1AD4">
      <w:pPr>
        <w:rPr>
          <w:b/>
          <w:bCs/>
          <w:sz w:val="20"/>
          <w:szCs w:val="20"/>
          <w:lang w:val="en-GB"/>
        </w:rPr>
      </w:pPr>
    </w:p>
    <w:p w14:paraId="118BA598" w14:textId="77777777" w:rsidR="00D21093" w:rsidRDefault="00D21093" w:rsidP="008A1AD4">
      <w:pPr>
        <w:rPr>
          <w:b/>
          <w:bCs/>
          <w:sz w:val="20"/>
          <w:szCs w:val="20"/>
          <w:lang w:val="en-GB"/>
        </w:rPr>
      </w:pPr>
    </w:p>
    <w:p w14:paraId="355C7117" w14:textId="395FB414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2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0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366B5406" w14:textId="77777777" w:rsidR="00D21093" w:rsidRDefault="00D21093" w:rsidP="008A1AD4">
      <w:pPr>
        <w:rPr>
          <w:b/>
          <w:bCs/>
          <w:sz w:val="20"/>
          <w:szCs w:val="20"/>
          <w:lang w:val="en-GB"/>
        </w:rPr>
      </w:pPr>
    </w:p>
    <w:p w14:paraId="4E834DC2" w14:textId="77777777" w:rsidR="00D21093" w:rsidRDefault="00D21093" w:rsidP="008A1AD4">
      <w:pPr>
        <w:rPr>
          <w:b/>
          <w:bCs/>
          <w:sz w:val="20"/>
          <w:szCs w:val="20"/>
          <w:lang w:val="en-GB"/>
        </w:rPr>
      </w:pPr>
    </w:p>
    <w:p w14:paraId="1E4AF4AE" w14:textId="77777777" w:rsidR="00D21093" w:rsidRDefault="002E6933" w:rsidP="008A1AD4">
      <w:pPr>
        <w:rPr>
          <w:b/>
          <w:bCs/>
          <w:sz w:val="20"/>
          <w:szCs w:val="20"/>
          <w:lang w:val="en-GB"/>
        </w:rPr>
      </w:pPr>
      <w:r w:rsidRPr="002E6933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A89D92D" wp14:editId="755D7B58">
            <wp:simplePos x="0" y="0"/>
            <wp:positionH relativeFrom="margin">
              <wp:align>left</wp:align>
            </wp:positionH>
            <wp:positionV relativeFrom="paragraph">
              <wp:posOffset>-1741170</wp:posOffset>
            </wp:positionV>
            <wp:extent cx="4728845" cy="8232140"/>
            <wp:effectExtent l="953" t="0" r="0" b="0"/>
            <wp:wrapThrough wrapText="bothSides">
              <wp:wrapPolygon edited="0">
                <wp:start x="4" y="21603"/>
                <wp:lineTo x="21497" y="21603"/>
                <wp:lineTo x="21497" y="59"/>
                <wp:lineTo x="4" y="59"/>
                <wp:lineTo x="4" y="21603"/>
              </wp:wrapPolygon>
            </wp:wrapThrough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28845" cy="823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996B96" w14:textId="77777777" w:rsidR="002E6933" w:rsidRDefault="002E6933" w:rsidP="008A1AD4">
      <w:pPr>
        <w:rPr>
          <w:b/>
          <w:bCs/>
          <w:sz w:val="20"/>
          <w:szCs w:val="20"/>
          <w:lang w:val="en-GB"/>
        </w:rPr>
      </w:pPr>
    </w:p>
    <w:p w14:paraId="64C1320E" w14:textId="77777777" w:rsidR="002E6933" w:rsidRDefault="002E6933" w:rsidP="008A1AD4">
      <w:pPr>
        <w:rPr>
          <w:b/>
          <w:bCs/>
          <w:sz w:val="20"/>
          <w:szCs w:val="20"/>
          <w:lang w:val="en-GB"/>
        </w:rPr>
      </w:pPr>
    </w:p>
    <w:p w14:paraId="62AA37BF" w14:textId="0C009EF1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3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8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37299379" w14:textId="77777777" w:rsidR="002E6933" w:rsidRDefault="002E6933" w:rsidP="008A1AD4">
      <w:pPr>
        <w:rPr>
          <w:b/>
          <w:bCs/>
          <w:sz w:val="20"/>
          <w:szCs w:val="20"/>
          <w:lang w:val="en-GB"/>
        </w:rPr>
      </w:pPr>
    </w:p>
    <w:p w14:paraId="510B50D0" w14:textId="77777777" w:rsidR="002E6933" w:rsidRDefault="002E6933" w:rsidP="008A1AD4">
      <w:pPr>
        <w:rPr>
          <w:b/>
          <w:bCs/>
          <w:sz w:val="20"/>
          <w:szCs w:val="20"/>
          <w:lang w:val="en-GB"/>
        </w:rPr>
      </w:pPr>
    </w:p>
    <w:p w14:paraId="3A281CD2" w14:textId="77777777" w:rsidR="002E6933" w:rsidRDefault="00F1626B" w:rsidP="008A1AD4">
      <w:pPr>
        <w:rPr>
          <w:b/>
          <w:bCs/>
          <w:sz w:val="20"/>
          <w:szCs w:val="20"/>
          <w:lang w:val="en-GB"/>
        </w:rPr>
      </w:pPr>
      <w:r w:rsidRPr="00F1626B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1E51E3AB" wp14:editId="4697E4F9">
            <wp:simplePos x="0" y="0"/>
            <wp:positionH relativeFrom="margin">
              <wp:align>left</wp:align>
            </wp:positionH>
            <wp:positionV relativeFrom="paragraph">
              <wp:posOffset>-1748155</wp:posOffset>
            </wp:positionV>
            <wp:extent cx="4779645" cy="8286115"/>
            <wp:effectExtent l="0" t="635" r="1270" b="1270"/>
            <wp:wrapThrough wrapText="bothSides">
              <wp:wrapPolygon edited="0">
                <wp:start x="-3" y="21598"/>
                <wp:lineTo x="21520" y="21598"/>
                <wp:lineTo x="21520" y="46"/>
                <wp:lineTo x="-3" y="46"/>
                <wp:lineTo x="-3" y="21598"/>
              </wp:wrapPolygon>
            </wp:wrapThrough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79645" cy="828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E6754A" w14:textId="77777777" w:rsidR="002E6933" w:rsidRDefault="002E6933" w:rsidP="008A1AD4">
      <w:pPr>
        <w:rPr>
          <w:b/>
          <w:bCs/>
          <w:sz w:val="20"/>
          <w:szCs w:val="20"/>
          <w:lang w:val="en-GB"/>
        </w:rPr>
      </w:pPr>
    </w:p>
    <w:p w14:paraId="372E58EC" w14:textId="77777777" w:rsidR="002E6933" w:rsidRDefault="002E6933" w:rsidP="008A1AD4">
      <w:pPr>
        <w:rPr>
          <w:b/>
          <w:bCs/>
          <w:sz w:val="20"/>
          <w:szCs w:val="20"/>
          <w:lang w:val="en-GB"/>
        </w:rPr>
      </w:pPr>
    </w:p>
    <w:p w14:paraId="081622B1" w14:textId="77777777" w:rsidR="00F1626B" w:rsidRDefault="00F1626B" w:rsidP="008A1AD4">
      <w:pPr>
        <w:rPr>
          <w:b/>
          <w:bCs/>
          <w:sz w:val="20"/>
          <w:szCs w:val="20"/>
          <w:lang w:val="en-GB"/>
        </w:rPr>
      </w:pPr>
    </w:p>
    <w:p w14:paraId="543D8251" w14:textId="77777777" w:rsidR="00F1626B" w:rsidRDefault="00F1626B" w:rsidP="008A1AD4">
      <w:pPr>
        <w:rPr>
          <w:b/>
          <w:bCs/>
          <w:sz w:val="20"/>
          <w:szCs w:val="20"/>
          <w:lang w:val="en-GB"/>
        </w:rPr>
      </w:pPr>
    </w:p>
    <w:p w14:paraId="56BD4919" w14:textId="49D0E32F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4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48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36AA1E99" w14:textId="77777777" w:rsidR="00F1626B" w:rsidRDefault="00F1626B" w:rsidP="008A1AD4">
      <w:pPr>
        <w:rPr>
          <w:sz w:val="20"/>
          <w:szCs w:val="20"/>
          <w:lang w:val="en-GB"/>
        </w:rPr>
      </w:pPr>
    </w:p>
    <w:p w14:paraId="3764973E" w14:textId="77777777" w:rsidR="00F1626B" w:rsidRDefault="00ED718C" w:rsidP="008A1AD4">
      <w:pPr>
        <w:rPr>
          <w:sz w:val="20"/>
          <w:szCs w:val="20"/>
          <w:lang w:val="en-GB"/>
        </w:rPr>
      </w:pPr>
      <w:r w:rsidRPr="00ED718C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4C37F3BB" wp14:editId="198E2D85">
            <wp:simplePos x="0" y="0"/>
            <wp:positionH relativeFrom="margin">
              <wp:align>left</wp:align>
            </wp:positionH>
            <wp:positionV relativeFrom="paragraph">
              <wp:posOffset>-1733550</wp:posOffset>
            </wp:positionV>
            <wp:extent cx="4762500" cy="8244205"/>
            <wp:effectExtent l="0" t="7303" r="0" b="0"/>
            <wp:wrapThrough wrapText="bothSides">
              <wp:wrapPolygon edited="0">
                <wp:start x="-33" y="21581"/>
                <wp:lineTo x="21480" y="21581"/>
                <wp:lineTo x="21480" y="69"/>
                <wp:lineTo x="-33" y="69"/>
                <wp:lineTo x="-33" y="21581"/>
              </wp:wrapPolygon>
            </wp:wrapThrough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62500" cy="824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0B0030" w14:textId="77777777" w:rsidR="00ED718C" w:rsidRDefault="00ED718C" w:rsidP="008A1AD4">
      <w:pPr>
        <w:rPr>
          <w:b/>
          <w:bCs/>
          <w:sz w:val="20"/>
          <w:szCs w:val="20"/>
          <w:lang w:val="en-GB"/>
        </w:rPr>
      </w:pPr>
    </w:p>
    <w:p w14:paraId="26130309" w14:textId="61AED38E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5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8 + 2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426842B1" w14:textId="77777777" w:rsidR="00ED718C" w:rsidRDefault="00ED718C" w:rsidP="008A1AD4">
      <w:pPr>
        <w:rPr>
          <w:b/>
          <w:bCs/>
          <w:sz w:val="20"/>
          <w:szCs w:val="20"/>
          <w:lang w:val="en-GB"/>
        </w:rPr>
      </w:pPr>
    </w:p>
    <w:p w14:paraId="34D352A6" w14:textId="77777777" w:rsidR="00ED718C" w:rsidRDefault="00ED718C" w:rsidP="008A1AD4">
      <w:pPr>
        <w:rPr>
          <w:b/>
          <w:bCs/>
          <w:sz w:val="20"/>
          <w:szCs w:val="20"/>
          <w:lang w:val="en-GB"/>
        </w:rPr>
      </w:pPr>
    </w:p>
    <w:p w14:paraId="2A1675AF" w14:textId="77777777" w:rsidR="00ED718C" w:rsidRDefault="004C223A" w:rsidP="008A1AD4">
      <w:pPr>
        <w:rPr>
          <w:b/>
          <w:bCs/>
          <w:sz w:val="20"/>
          <w:szCs w:val="20"/>
          <w:lang w:val="en-GB"/>
        </w:rPr>
      </w:pPr>
      <w:r w:rsidRPr="004C223A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7E74FFF5" wp14:editId="698C667E">
            <wp:simplePos x="0" y="0"/>
            <wp:positionH relativeFrom="margin">
              <wp:align>left</wp:align>
            </wp:positionH>
            <wp:positionV relativeFrom="paragraph">
              <wp:posOffset>-1731010</wp:posOffset>
            </wp:positionV>
            <wp:extent cx="4726940" cy="8188960"/>
            <wp:effectExtent l="2540" t="0" r="0" b="0"/>
            <wp:wrapThrough wrapText="bothSides">
              <wp:wrapPolygon edited="0">
                <wp:start x="12" y="21607"/>
                <wp:lineTo x="21513" y="21607"/>
                <wp:lineTo x="21513" y="50"/>
                <wp:lineTo x="12" y="50"/>
                <wp:lineTo x="12" y="21607"/>
              </wp:wrapPolygon>
            </wp:wrapThrough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26940" cy="818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AD8A13" w14:textId="77777777" w:rsidR="004C223A" w:rsidRDefault="004C223A" w:rsidP="008A1AD4">
      <w:pPr>
        <w:rPr>
          <w:b/>
          <w:bCs/>
          <w:sz w:val="20"/>
          <w:szCs w:val="20"/>
          <w:lang w:val="en-GB"/>
        </w:rPr>
      </w:pPr>
    </w:p>
    <w:p w14:paraId="2E96CA07" w14:textId="77777777" w:rsidR="004C223A" w:rsidRDefault="004C223A" w:rsidP="008A1AD4">
      <w:pPr>
        <w:rPr>
          <w:b/>
          <w:bCs/>
          <w:sz w:val="20"/>
          <w:szCs w:val="20"/>
          <w:lang w:val="en-GB"/>
        </w:rPr>
      </w:pPr>
    </w:p>
    <w:p w14:paraId="69D14130" w14:textId="7592271B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6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2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1BBEB5B1" w14:textId="77777777" w:rsidR="004C223A" w:rsidRDefault="004C223A" w:rsidP="008A1AD4">
      <w:pPr>
        <w:rPr>
          <w:sz w:val="20"/>
          <w:szCs w:val="20"/>
          <w:lang w:val="en-GB"/>
        </w:rPr>
      </w:pPr>
    </w:p>
    <w:p w14:paraId="7E4D0650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6BF8220C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  <w:r w:rsidRPr="00E47627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A44DFCA" wp14:editId="4F4A376D">
            <wp:simplePos x="0" y="0"/>
            <wp:positionH relativeFrom="margin">
              <wp:posOffset>1753235</wp:posOffset>
            </wp:positionH>
            <wp:positionV relativeFrom="paragraph">
              <wp:posOffset>-1748790</wp:posOffset>
            </wp:positionV>
            <wp:extent cx="4732020" cy="8244205"/>
            <wp:effectExtent l="0" t="3493" r="7938" b="7937"/>
            <wp:wrapThrough wrapText="bothSides">
              <wp:wrapPolygon edited="0">
                <wp:start x="-16" y="21591"/>
                <wp:lineTo x="21549" y="21591"/>
                <wp:lineTo x="21549" y="29"/>
                <wp:lineTo x="-16" y="29"/>
                <wp:lineTo x="-16" y="21591"/>
              </wp:wrapPolygon>
            </wp:wrapThrough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32020" cy="824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3F1149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7386D8C9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17378ADD" w14:textId="44F75DD7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7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4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48D6ECDE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7849DD68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44BFDA0A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  <w:r w:rsidRPr="00E47627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6D3D31C7" wp14:editId="5FAB8FAF">
            <wp:simplePos x="0" y="0"/>
            <wp:positionH relativeFrom="margin">
              <wp:posOffset>1749425</wp:posOffset>
            </wp:positionH>
            <wp:positionV relativeFrom="paragraph">
              <wp:posOffset>-1734185</wp:posOffset>
            </wp:positionV>
            <wp:extent cx="4709795" cy="8199755"/>
            <wp:effectExtent l="7620" t="0" r="3175" b="3175"/>
            <wp:wrapThrough wrapText="bothSides">
              <wp:wrapPolygon edited="0">
                <wp:start x="35" y="21620"/>
                <wp:lineTo x="21527" y="21620"/>
                <wp:lineTo x="21527" y="42"/>
                <wp:lineTo x="35" y="42"/>
                <wp:lineTo x="35" y="21620"/>
              </wp:wrapPolygon>
            </wp:wrapThrough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09795" cy="819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1C83D5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53FA3FD2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426F3308" w14:textId="547E7882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8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0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3F058848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524A0BD8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7DB54790" w14:textId="77777777" w:rsidR="00E47627" w:rsidRDefault="00542C18" w:rsidP="008A1AD4">
      <w:pPr>
        <w:rPr>
          <w:b/>
          <w:bCs/>
          <w:sz w:val="20"/>
          <w:szCs w:val="20"/>
          <w:lang w:val="en-GB"/>
        </w:rPr>
      </w:pPr>
      <w:r w:rsidRPr="00542C18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3B41818" wp14:editId="3F0D43A9">
            <wp:simplePos x="0" y="0"/>
            <wp:positionH relativeFrom="margin">
              <wp:align>left</wp:align>
            </wp:positionH>
            <wp:positionV relativeFrom="paragraph">
              <wp:posOffset>-1742440</wp:posOffset>
            </wp:positionV>
            <wp:extent cx="4734560" cy="8237220"/>
            <wp:effectExtent l="1270" t="0" r="0" b="0"/>
            <wp:wrapThrough wrapText="bothSides">
              <wp:wrapPolygon edited="0">
                <wp:start x="6" y="21603"/>
                <wp:lineTo x="21473" y="21603"/>
                <wp:lineTo x="21473" y="73"/>
                <wp:lineTo x="6" y="73"/>
                <wp:lineTo x="6" y="21603"/>
              </wp:wrapPolygon>
            </wp:wrapThrough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34560" cy="823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87674F" w14:textId="77777777" w:rsidR="00E47627" w:rsidRDefault="00E47627" w:rsidP="008A1AD4">
      <w:pPr>
        <w:rPr>
          <w:b/>
          <w:bCs/>
          <w:sz w:val="20"/>
          <w:szCs w:val="20"/>
          <w:lang w:val="en-GB"/>
        </w:rPr>
      </w:pPr>
    </w:p>
    <w:p w14:paraId="1B930F41" w14:textId="77777777" w:rsidR="00542C18" w:rsidRDefault="00542C18" w:rsidP="008A1AD4">
      <w:pPr>
        <w:rPr>
          <w:b/>
          <w:bCs/>
          <w:sz w:val="20"/>
          <w:szCs w:val="20"/>
          <w:lang w:val="en-GB"/>
        </w:rPr>
      </w:pPr>
    </w:p>
    <w:p w14:paraId="73BCE403" w14:textId="77777777" w:rsidR="00542C18" w:rsidRDefault="00542C18" w:rsidP="008A1AD4">
      <w:pPr>
        <w:rPr>
          <w:b/>
          <w:bCs/>
          <w:sz w:val="20"/>
          <w:szCs w:val="20"/>
          <w:lang w:val="en-GB"/>
        </w:rPr>
      </w:pPr>
    </w:p>
    <w:p w14:paraId="30843828" w14:textId="77777777" w:rsidR="00542C18" w:rsidRDefault="00542C18" w:rsidP="008A1AD4">
      <w:pPr>
        <w:rPr>
          <w:b/>
          <w:bCs/>
          <w:sz w:val="20"/>
          <w:szCs w:val="20"/>
          <w:lang w:val="en-GB"/>
        </w:rPr>
      </w:pPr>
    </w:p>
    <w:p w14:paraId="5B6B341E" w14:textId="77777777" w:rsidR="00542C18" w:rsidRDefault="00542C18" w:rsidP="008A1AD4">
      <w:pPr>
        <w:rPr>
          <w:b/>
          <w:bCs/>
          <w:sz w:val="20"/>
          <w:szCs w:val="20"/>
          <w:lang w:val="en-GB"/>
        </w:rPr>
      </w:pPr>
    </w:p>
    <w:p w14:paraId="3ABB37B8" w14:textId="0A1FEDEF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136B21">
        <w:rPr>
          <w:b/>
          <w:bCs/>
          <w:sz w:val="20"/>
          <w:szCs w:val="20"/>
          <w:lang w:val="en-GB"/>
        </w:rPr>
        <w:t>69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8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3B5558FF" w14:textId="77777777" w:rsidR="00542C18" w:rsidRDefault="00542C18" w:rsidP="008A1AD4">
      <w:pPr>
        <w:rPr>
          <w:b/>
          <w:bCs/>
          <w:sz w:val="20"/>
          <w:szCs w:val="20"/>
          <w:lang w:val="en-GB"/>
        </w:rPr>
      </w:pPr>
    </w:p>
    <w:p w14:paraId="54440F98" w14:textId="77777777" w:rsidR="00542C18" w:rsidRDefault="00542C18" w:rsidP="008A1AD4">
      <w:pPr>
        <w:rPr>
          <w:b/>
          <w:bCs/>
          <w:sz w:val="20"/>
          <w:szCs w:val="20"/>
          <w:lang w:val="en-GB"/>
        </w:rPr>
      </w:pPr>
    </w:p>
    <w:p w14:paraId="521715B5" w14:textId="77777777" w:rsidR="00542C18" w:rsidRDefault="00A923AD" w:rsidP="008A1AD4">
      <w:pPr>
        <w:rPr>
          <w:b/>
          <w:bCs/>
          <w:sz w:val="20"/>
          <w:szCs w:val="20"/>
          <w:lang w:val="en-GB"/>
        </w:rPr>
      </w:pPr>
      <w:r w:rsidRPr="00A923AD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7AE9764B" wp14:editId="696C1B85">
            <wp:simplePos x="0" y="0"/>
            <wp:positionH relativeFrom="margin">
              <wp:align>left</wp:align>
            </wp:positionH>
            <wp:positionV relativeFrom="paragraph">
              <wp:posOffset>-1752600</wp:posOffset>
            </wp:positionV>
            <wp:extent cx="4765675" cy="8284210"/>
            <wp:effectExtent l="0" t="6667" r="9207" b="9208"/>
            <wp:wrapThrough wrapText="bothSides">
              <wp:wrapPolygon edited="0">
                <wp:start x="-30" y="21583"/>
                <wp:lineTo x="21555" y="21583"/>
                <wp:lineTo x="21555" y="26"/>
                <wp:lineTo x="-30" y="26"/>
                <wp:lineTo x="-30" y="21583"/>
              </wp:wrapPolygon>
            </wp:wrapThrough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65675" cy="828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89246" w14:textId="77777777" w:rsidR="00542C18" w:rsidRDefault="00542C18" w:rsidP="008A1AD4">
      <w:pPr>
        <w:rPr>
          <w:b/>
          <w:bCs/>
          <w:sz w:val="20"/>
          <w:szCs w:val="20"/>
          <w:lang w:val="en-GB"/>
        </w:rPr>
      </w:pPr>
    </w:p>
    <w:p w14:paraId="10007940" w14:textId="183DBD40" w:rsidR="008A1AD4" w:rsidRDefault="008A1AD4" w:rsidP="008A1AD4">
      <w:pPr>
        <w:rPr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 w:rsidR="007239CD">
        <w:rPr>
          <w:b/>
          <w:bCs/>
          <w:sz w:val="20"/>
          <w:szCs w:val="20"/>
          <w:lang w:val="en-GB"/>
        </w:rPr>
        <w:t>7</w:t>
      </w:r>
      <w:r w:rsidR="00136B21">
        <w:rPr>
          <w:b/>
          <w:bCs/>
          <w:sz w:val="20"/>
          <w:szCs w:val="20"/>
          <w:lang w:val="en-GB"/>
        </w:rPr>
        <w:t>0</w:t>
      </w:r>
      <w:r w:rsidRPr="009F05E8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>GS97</w:t>
      </w:r>
      <w:r w:rsidRPr="009F05E8">
        <w:rPr>
          <w:b/>
          <w:bCs/>
          <w:sz w:val="20"/>
          <w:szCs w:val="20"/>
          <w:lang w:val="en-GB"/>
        </w:rPr>
        <w:t xml:space="preserve"> (</w:t>
      </w:r>
      <w:r>
        <w:rPr>
          <w:b/>
          <w:bCs/>
          <w:sz w:val="20"/>
          <w:szCs w:val="20"/>
          <w:lang w:val="en-GB"/>
        </w:rPr>
        <w:t>15</w:t>
      </w:r>
      <w:r w:rsidRPr="009F05E8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48</w:t>
      </w:r>
      <w:r w:rsidRPr="009F05E8">
        <w:rPr>
          <w:b/>
          <w:bCs/>
          <w:sz w:val="20"/>
          <w:szCs w:val="20"/>
          <w:lang w:val="en-GB"/>
        </w:rPr>
        <w:t xml:space="preserve"> hours). </w:t>
      </w:r>
      <w:r w:rsidRPr="009F05E8">
        <w:rPr>
          <w:sz w:val="20"/>
          <w:szCs w:val="20"/>
          <w:lang w:val="en-GB"/>
        </w:rPr>
        <w:t xml:space="preserve">The </w:t>
      </w:r>
      <w:r>
        <w:rPr>
          <w:sz w:val="20"/>
          <w:szCs w:val="20"/>
          <w:lang w:val="en-GB"/>
        </w:rPr>
        <w:t>alleles</w:t>
      </w:r>
      <w:r w:rsidRPr="009F05E8">
        <w:rPr>
          <w:sz w:val="20"/>
          <w:szCs w:val="20"/>
          <w:lang w:val="en-GB"/>
        </w:rPr>
        <w:t xml:space="preserve"> are illustrated in colour. Green = adenine, red = thymine, blue = cytosine</w:t>
      </w:r>
      <w:r>
        <w:rPr>
          <w:sz w:val="20"/>
          <w:szCs w:val="20"/>
          <w:lang w:val="en-GB"/>
        </w:rPr>
        <w:t>,</w:t>
      </w:r>
      <w:r w:rsidRPr="009F05E8">
        <w:rPr>
          <w:sz w:val="20"/>
          <w:szCs w:val="20"/>
          <w:lang w:val="en-GB"/>
        </w:rPr>
        <w:t xml:space="preserve"> and black = guanine</w:t>
      </w:r>
      <w:r>
        <w:rPr>
          <w:sz w:val="20"/>
          <w:szCs w:val="20"/>
          <w:lang w:val="en-GB"/>
        </w:rPr>
        <w:t>. T</w:t>
      </w:r>
      <w:r w:rsidRPr="00CD47BD">
        <w:rPr>
          <w:sz w:val="20"/>
          <w:szCs w:val="20"/>
          <w:lang w:val="en-GB"/>
        </w:rPr>
        <w:t>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7D383C5A" w14:textId="77777777" w:rsidR="00A923AD" w:rsidRDefault="00A923AD" w:rsidP="008A1AD4">
      <w:pPr>
        <w:rPr>
          <w:b/>
          <w:bCs/>
          <w:sz w:val="20"/>
          <w:szCs w:val="20"/>
          <w:lang w:val="en-GB"/>
        </w:rPr>
      </w:pPr>
    </w:p>
    <w:p w14:paraId="71703A0F" w14:textId="77777777" w:rsidR="00A923AD" w:rsidRDefault="00A923AD" w:rsidP="008A1AD4">
      <w:pPr>
        <w:rPr>
          <w:b/>
          <w:bCs/>
          <w:sz w:val="20"/>
          <w:szCs w:val="20"/>
          <w:lang w:val="en-GB"/>
        </w:rPr>
      </w:pPr>
    </w:p>
    <w:p w14:paraId="79704AE8" w14:textId="77777777" w:rsidR="00A923AD" w:rsidRDefault="003F10E2" w:rsidP="008A1AD4">
      <w:pPr>
        <w:rPr>
          <w:b/>
          <w:bCs/>
          <w:sz w:val="20"/>
          <w:szCs w:val="20"/>
          <w:lang w:val="en-GB"/>
        </w:rPr>
      </w:pPr>
      <w:r w:rsidRPr="003F10E2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7368BC51" wp14:editId="140D6B0F">
            <wp:simplePos x="0" y="0"/>
            <wp:positionH relativeFrom="margin">
              <wp:posOffset>1783080</wp:posOffset>
            </wp:positionH>
            <wp:positionV relativeFrom="paragraph">
              <wp:posOffset>-1771650</wp:posOffset>
            </wp:positionV>
            <wp:extent cx="4793615" cy="8351520"/>
            <wp:effectExtent l="0" t="7302" r="0" b="0"/>
            <wp:wrapThrough wrapText="bothSides">
              <wp:wrapPolygon edited="0">
                <wp:start x="-33" y="21581"/>
                <wp:lineTo x="21513" y="21581"/>
                <wp:lineTo x="21513" y="50"/>
                <wp:lineTo x="-33" y="50"/>
                <wp:lineTo x="-33" y="21581"/>
              </wp:wrapPolygon>
            </wp:wrapThrough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93615" cy="835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F6910D" w14:textId="77777777" w:rsidR="00A923AD" w:rsidRDefault="00A923AD" w:rsidP="008A1AD4">
      <w:pPr>
        <w:rPr>
          <w:b/>
          <w:bCs/>
          <w:sz w:val="20"/>
          <w:szCs w:val="20"/>
          <w:lang w:val="en-GB"/>
        </w:rPr>
      </w:pPr>
    </w:p>
    <w:p w14:paraId="052799C9" w14:textId="132F256F" w:rsidR="008A1AD4" w:rsidRPr="008A1AD4" w:rsidRDefault="008A1AD4" w:rsidP="008A1AD4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7239CD">
        <w:rPr>
          <w:b/>
          <w:bCs/>
          <w:sz w:val="20"/>
          <w:szCs w:val="20"/>
          <w:lang w:val="en-GB"/>
        </w:rPr>
        <w:t>7</w:t>
      </w:r>
      <w:r w:rsidR="00136B21"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: Electropherogram for GS97 (150 mg, </w:t>
      </w:r>
      <w:r>
        <w:rPr>
          <w:b/>
          <w:bCs/>
          <w:sz w:val="20"/>
          <w:szCs w:val="20"/>
          <w:lang w:val="en-GB"/>
        </w:rPr>
        <w:t>18 + 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5B43635F" w14:textId="77777777" w:rsidR="003F10E2" w:rsidRDefault="003F10E2" w:rsidP="003F10E2">
      <w:pPr>
        <w:rPr>
          <w:b/>
          <w:bCs/>
          <w:sz w:val="20"/>
          <w:szCs w:val="20"/>
          <w:lang w:val="en-GB"/>
        </w:rPr>
      </w:pPr>
    </w:p>
    <w:p w14:paraId="43482BEC" w14:textId="77777777" w:rsidR="003F10E2" w:rsidRDefault="003F10E2" w:rsidP="003F10E2">
      <w:pPr>
        <w:rPr>
          <w:b/>
          <w:bCs/>
          <w:sz w:val="20"/>
          <w:szCs w:val="20"/>
          <w:lang w:val="en-GB"/>
        </w:rPr>
      </w:pPr>
    </w:p>
    <w:p w14:paraId="42C9D29A" w14:textId="77777777" w:rsidR="003F10E2" w:rsidRDefault="002C3697" w:rsidP="003F10E2">
      <w:pPr>
        <w:rPr>
          <w:b/>
          <w:bCs/>
          <w:sz w:val="20"/>
          <w:szCs w:val="20"/>
          <w:lang w:val="en-GB"/>
        </w:rPr>
      </w:pPr>
      <w:r w:rsidRPr="002C3697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61D0ED32" wp14:editId="272893B2">
            <wp:simplePos x="0" y="0"/>
            <wp:positionH relativeFrom="margin">
              <wp:align>left</wp:align>
            </wp:positionH>
            <wp:positionV relativeFrom="paragraph">
              <wp:posOffset>-1740535</wp:posOffset>
            </wp:positionV>
            <wp:extent cx="4726305" cy="8228330"/>
            <wp:effectExtent l="1588" t="0" r="0" b="0"/>
            <wp:wrapThrough wrapText="bothSides">
              <wp:wrapPolygon edited="0">
                <wp:start x="7" y="21604"/>
                <wp:lineTo x="21511" y="21604"/>
                <wp:lineTo x="21511" y="51"/>
                <wp:lineTo x="7" y="51"/>
                <wp:lineTo x="7" y="21604"/>
              </wp:wrapPolygon>
            </wp:wrapThrough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26305" cy="822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A13DED" w14:textId="77777777" w:rsidR="003F10E2" w:rsidRDefault="003F10E2" w:rsidP="003F10E2">
      <w:pPr>
        <w:rPr>
          <w:b/>
          <w:bCs/>
          <w:sz w:val="20"/>
          <w:szCs w:val="20"/>
          <w:lang w:val="en-GB"/>
        </w:rPr>
      </w:pPr>
    </w:p>
    <w:p w14:paraId="6BD1A116" w14:textId="77777777" w:rsidR="002C3697" w:rsidRDefault="002C3697" w:rsidP="003F10E2">
      <w:pPr>
        <w:rPr>
          <w:b/>
          <w:bCs/>
          <w:sz w:val="20"/>
          <w:szCs w:val="20"/>
          <w:lang w:val="en-GB"/>
        </w:rPr>
      </w:pPr>
    </w:p>
    <w:p w14:paraId="641DA9B9" w14:textId="3676202D" w:rsidR="003F10E2" w:rsidRPr="008A1AD4" w:rsidRDefault="003F10E2" w:rsidP="003F10E2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2</w:t>
      </w:r>
      <w:r w:rsidRPr="008A1AD4">
        <w:rPr>
          <w:b/>
          <w:bCs/>
          <w:sz w:val="20"/>
          <w:szCs w:val="20"/>
          <w:lang w:val="en-GB"/>
        </w:rPr>
        <w:t>: Electropherogram for GS97 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61050B3A" w14:textId="77777777" w:rsidR="002C3697" w:rsidRDefault="002C3697" w:rsidP="003F10E2">
      <w:pPr>
        <w:rPr>
          <w:b/>
          <w:bCs/>
          <w:sz w:val="20"/>
          <w:szCs w:val="20"/>
          <w:lang w:val="en-GB"/>
        </w:rPr>
      </w:pPr>
    </w:p>
    <w:p w14:paraId="198C94ED" w14:textId="77777777" w:rsidR="002C3697" w:rsidRDefault="002C3697" w:rsidP="003F10E2">
      <w:pPr>
        <w:rPr>
          <w:b/>
          <w:bCs/>
          <w:sz w:val="20"/>
          <w:szCs w:val="20"/>
          <w:lang w:val="en-GB"/>
        </w:rPr>
      </w:pPr>
    </w:p>
    <w:p w14:paraId="413A0E4E" w14:textId="77777777" w:rsidR="009A7D7E" w:rsidRDefault="009A7D7E" w:rsidP="003F10E2">
      <w:pPr>
        <w:rPr>
          <w:b/>
          <w:bCs/>
          <w:sz w:val="20"/>
          <w:szCs w:val="20"/>
          <w:lang w:val="en-GB"/>
        </w:rPr>
      </w:pPr>
      <w:r w:rsidRPr="009A7D7E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5AB6E928" wp14:editId="361B8709">
            <wp:simplePos x="0" y="0"/>
            <wp:positionH relativeFrom="margin">
              <wp:align>left</wp:align>
            </wp:positionH>
            <wp:positionV relativeFrom="paragraph">
              <wp:posOffset>-1752600</wp:posOffset>
            </wp:positionV>
            <wp:extent cx="4742815" cy="8257540"/>
            <wp:effectExtent l="0" t="4762" r="0" b="0"/>
            <wp:wrapThrough wrapText="bothSides">
              <wp:wrapPolygon edited="0">
                <wp:start x="-22" y="21588"/>
                <wp:lineTo x="21494" y="21588"/>
                <wp:lineTo x="21494" y="61"/>
                <wp:lineTo x="-22" y="61"/>
                <wp:lineTo x="-22" y="21588"/>
              </wp:wrapPolygon>
            </wp:wrapThrough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42815" cy="825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43A7BE" w14:textId="77777777" w:rsidR="009A7D7E" w:rsidRDefault="009A7D7E" w:rsidP="003F10E2">
      <w:pPr>
        <w:rPr>
          <w:b/>
          <w:bCs/>
          <w:sz w:val="20"/>
          <w:szCs w:val="20"/>
          <w:lang w:val="en-GB"/>
        </w:rPr>
      </w:pPr>
    </w:p>
    <w:p w14:paraId="1D8702F6" w14:textId="77777777" w:rsidR="009A7D7E" w:rsidRDefault="009A7D7E" w:rsidP="003F10E2">
      <w:pPr>
        <w:rPr>
          <w:b/>
          <w:bCs/>
          <w:sz w:val="20"/>
          <w:szCs w:val="20"/>
          <w:lang w:val="en-GB"/>
        </w:rPr>
      </w:pPr>
    </w:p>
    <w:p w14:paraId="5F89503C" w14:textId="49788C93" w:rsidR="003F10E2" w:rsidRPr="008A1AD4" w:rsidRDefault="003F10E2" w:rsidP="003F10E2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3</w:t>
      </w:r>
      <w:r w:rsidRPr="008A1AD4">
        <w:rPr>
          <w:b/>
          <w:bCs/>
          <w:sz w:val="20"/>
          <w:szCs w:val="20"/>
          <w:lang w:val="en-GB"/>
        </w:rPr>
        <w:t>: Electropherogram for GS97 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4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31D808D5" w14:textId="77777777" w:rsidR="009A7D7E" w:rsidRDefault="009A7D7E" w:rsidP="003F10E2">
      <w:pPr>
        <w:rPr>
          <w:b/>
          <w:bCs/>
          <w:sz w:val="20"/>
          <w:szCs w:val="20"/>
          <w:lang w:val="en-GB"/>
        </w:rPr>
      </w:pPr>
    </w:p>
    <w:p w14:paraId="47D79098" w14:textId="77777777" w:rsidR="009A7D7E" w:rsidRDefault="009A7D7E" w:rsidP="003F10E2">
      <w:pPr>
        <w:rPr>
          <w:b/>
          <w:bCs/>
          <w:sz w:val="20"/>
          <w:szCs w:val="20"/>
          <w:lang w:val="en-GB"/>
        </w:rPr>
      </w:pPr>
    </w:p>
    <w:p w14:paraId="33D3006B" w14:textId="77777777" w:rsidR="009A7D7E" w:rsidRDefault="00043A13" w:rsidP="003F10E2">
      <w:pPr>
        <w:rPr>
          <w:b/>
          <w:bCs/>
          <w:sz w:val="20"/>
          <w:szCs w:val="20"/>
          <w:lang w:val="en-GB"/>
        </w:rPr>
      </w:pPr>
      <w:r w:rsidRPr="00043A13"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59184680" wp14:editId="13557B5D">
            <wp:simplePos x="0" y="0"/>
            <wp:positionH relativeFrom="margin">
              <wp:align>left</wp:align>
            </wp:positionH>
            <wp:positionV relativeFrom="paragraph">
              <wp:posOffset>-1730375</wp:posOffset>
            </wp:positionV>
            <wp:extent cx="4692650" cy="8181340"/>
            <wp:effectExtent l="8255" t="0" r="1905" b="1905"/>
            <wp:wrapThrough wrapText="bothSides">
              <wp:wrapPolygon edited="0">
                <wp:start x="38" y="21622"/>
                <wp:lineTo x="21521" y="21622"/>
                <wp:lineTo x="21521" y="45"/>
                <wp:lineTo x="38" y="45"/>
                <wp:lineTo x="38" y="21622"/>
              </wp:wrapPolygon>
            </wp:wrapThrough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92650" cy="818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3E39C" w14:textId="77777777" w:rsidR="009A7D7E" w:rsidRDefault="009A7D7E" w:rsidP="003F10E2">
      <w:pPr>
        <w:rPr>
          <w:b/>
          <w:bCs/>
          <w:sz w:val="20"/>
          <w:szCs w:val="20"/>
          <w:lang w:val="en-GB"/>
        </w:rPr>
      </w:pPr>
    </w:p>
    <w:p w14:paraId="35FFB03D" w14:textId="77777777" w:rsidR="009A7D7E" w:rsidRDefault="009A7D7E" w:rsidP="003F10E2">
      <w:pPr>
        <w:rPr>
          <w:b/>
          <w:bCs/>
          <w:sz w:val="20"/>
          <w:szCs w:val="20"/>
          <w:lang w:val="en-GB"/>
        </w:rPr>
      </w:pPr>
    </w:p>
    <w:p w14:paraId="2D18E276" w14:textId="7096BF7A" w:rsidR="003F10E2" w:rsidRPr="008A1AD4" w:rsidRDefault="003F10E2" w:rsidP="003F10E2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4</w:t>
      </w:r>
      <w:r w:rsidRPr="008A1AD4">
        <w:rPr>
          <w:b/>
          <w:bCs/>
          <w:sz w:val="20"/>
          <w:szCs w:val="20"/>
          <w:lang w:val="en-GB"/>
        </w:rPr>
        <w:t>: Electropherogram for GS97 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0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2EB49B97" w14:textId="77777777" w:rsidR="00043A13" w:rsidRDefault="00043A13" w:rsidP="003F10E2">
      <w:pPr>
        <w:rPr>
          <w:b/>
          <w:bCs/>
          <w:sz w:val="20"/>
          <w:szCs w:val="20"/>
          <w:lang w:val="en-GB"/>
        </w:rPr>
      </w:pPr>
      <w:bookmarkStart w:id="4" w:name="_Hlk55214812"/>
    </w:p>
    <w:p w14:paraId="61C1B7B6" w14:textId="77777777" w:rsidR="00043A13" w:rsidRDefault="00043A13" w:rsidP="003F10E2">
      <w:pPr>
        <w:rPr>
          <w:b/>
          <w:bCs/>
          <w:sz w:val="20"/>
          <w:szCs w:val="20"/>
          <w:lang w:val="en-GB"/>
        </w:rPr>
      </w:pPr>
    </w:p>
    <w:p w14:paraId="5FB1A25F" w14:textId="77777777" w:rsidR="00043A13" w:rsidRDefault="00043A13" w:rsidP="003F10E2">
      <w:pPr>
        <w:rPr>
          <w:b/>
          <w:bCs/>
          <w:sz w:val="20"/>
          <w:szCs w:val="20"/>
          <w:lang w:val="en-GB"/>
        </w:rPr>
      </w:pPr>
      <w:r w:rsidRPr="00043A13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516A509D" wp14:editId="76A368DB">
            <wp:simplePos x="0" y="0"/>
            <wp:positionH relativeFrom="margin">
              <wp:align>left</wp:align>
            </wp:positionH>
            <wp:positionV relativeFrom="paragraph">
              <wp:posOffset>-1748790</wp:posOffset>
            </wp:positionV>
            <wp:extent cx="4745990" cy="8268335"/>
            <wp:effectExtent l="0" t="8573" r="7938" b="7937"/>
            <wp:wrapThrough wrapText="bothSides">
              <wp:wrapPolygon edited="0">
                <wp:start x="-39" y="21578"/>
                <wp:lineTo x="21549" y="21578"/>
                <wp:lineTo x="21549" y="29"/>
                <wp:lineTo x="-39" y="29"/>
                <wp:lineTo x="-39" y="21578"/>
              </wp:wrapPolygon>
            </wp:wrapThrough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45990" cy="826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AF0DDF" w14:textId="77777777" w:rsidR="00043A13" w:rsidRDefault="00043A13" w:rsidP="003F10E2">
      <w:pPr>
        <w:rPr>
          <w:b/>
          <w:bCs/>
          <w:sz w:val="20"/>
          <w:szCs w:val="20"/>
          <w:lang w:val="en-GB"/>
        </w:rPr>
      </w:pPr>
    </w:p>
    <w:p w14:paraId="22B40B6A" w14:textId="61D9C285" w:rsidR="003F10E2" w:rsidRPr="008A1AD4" w:rsidRDefault="003F10E2" w:rsidP="003F10E2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5</w:t>
      </w:r>
      <w:r w:rsidRPr="008A1AD4">
        <w:rPr>
          <w:b/>
          <w:bCs/>
          <w:sz w:val="20"/>
          <w:szCs w:val="20"/>
          <w:lang w:val="en-GB"/>
        </w:rPr>
        <w:t>: Electropherogram for GS97 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bookmarkEnd w:id="4"/>
    <w:p w14:paraId="7026AE75" w14:textId="77777777" w:rsidR="00043A13" w:rsidRDefault="00043A13" w:rsidP="003F10E2">
      <w:pPr>
        <w:rPr>
          <w:b/>
          <w:bCs/>
          <w:sz w:val="20"/>
          <w:szCs w:val="20"/>
          <w:lang w:val="en-GB"/>
        </w:rPr>
      </w:pPr>
    </w:p>
    <w:p w14:paraId="16FFAD40" w14:textId="77777777" w:rsidR="00043A13" w:rsidRDefault="00043A13" w:rsidP="003F10E2">
      <w:pPr>
        <w:rPr>
          <w:b/>
          <w:bCs/>
          <w:sz w:val="20"/>
          <w:szCs w:val="20"/>
          <w:lang w:val="en-GB"/>
        </w:rPr>
      </w:pPr>
    </w:p>
    <w:p w14:paraId="69A635B5" w14:textId="77777777" w:rsidR="00043A13" w:rsidRDefault="00B22219" w:rsidP="003F10E2">
      <w:pPr>
        <w:rPr>
          <w:b/>
          <w:bCs/>
          <w:sz w:val="20"/>
          <w:szCs w:val="20"/>
          <w:lang w:val="en-GB"/>
        </w:rPr>
      </w:pPr>
      <w:r w:rsidRPr="00B22219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75FA80E2" wp14:editId="262F4A86">
            <wp:simplePos x="0" y="0"/>
            <wp:positionH relativeFrom="margin">
              <wp:align>left</wp:align>
            </wp:positionH>
            <wp:positionV relativeFrom="paragraph">
              <wp:posOffset>-1752600</wp:posOffset>
            </wp:positionV>
            <wp:extent cx="4758690" cy="8285480"/>
            <wp:effectExtent l="8255" t="0" r="0" b="0"/>
            <wp:wrapThrough wrapText="bothSides">
              <wp:wrapPolygon edited="0">
                <wp:start x="37" y="21622"/>
                <wp:lineTo x="21482" y="21622"/>
                <wp:lineTo x="21482" y="68"/>
                <wp:lineTo x="37" y="68"/>
                <wp:lineTo x="37" y="21622"/>
              </wp:wrapPolygon>
            </wp:wrapThrough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58690" cy="828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674935" w14:textId="77777777" w:rsidR="00043A13" w:rsidRDefault="00043A13" w:rsidP="003F10E2">
      <w:pPr>
        <w:rPr>
          <w:b/>
          <w:bCs/>
          <w:sz w:val="20"/>
          <w:szCs w:val="20"/>
          <w:lang w:val="en-GB"/>
        </w:rPr>
      </w:pPr>
    </w:p>
    <w:p w14:paraId="1D7031AD" w14:textId="2EB4EDF5" w:rsidR="003F10E2" w:rsidRPr="008A1AD4" w:rsidRDefault="003F10E2" w:rsidP="003F10E2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6</w:t>
      </w:r>
      <w:r w:rsidRPr="008A1AD4">
        <w:rPr>
          <w:b/>
          <w:bCs/>
          <w:sz w:val="20"/>
          <w:szCs w:val="20"/>
          <w:lang w:val="en-GB"/>
        </w:rPr>
        <w:t>: Electropherogram for GS97 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4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742E6EE5" w14:textId="77777777" w:rsidR="00B22219" w:rsidRDefault="00B22219" w:rsidP="003F10E2">
      <w:pPr>
        <w:rPr>
          <w:b/>
          <w:bCs/>
          <w:sz w:val="20"/>
          <w:szCs w:val="20"/>
          <w:lang w:val="en-GB"/>
        </w:rPr>
      </w:pPr>
    </w:p>
    <w:p w14:paraId="3461381C" w14:textId="77777777" w:rsidR="00B22219" w:rsidRDefault="00B22219" w:rsidP="003F10E2">
      <w:pPr>
        <w:rPr>
          <w:b/>
          <w:bCs/>
          <w:sz w:val="20"/>
          <w:szCs w:val="20"/>
          <w:lang w:val="en-GB"/>
        </w:rPr>
      </w:pPr>
    </w:p>
    <w:p w14:paraId="10B259D3" w14:textId="77777777" w:rsidR="00B22219" w:rsidRDefault="00246CB8" w:rsidP="003F10E2">
      <w:pPr>
        <w:rPr>
          <w:b/>
          <w:bCs/>
          <w:sz w:val="20"/>
          <w:szCs w:val="20"/>
          <w:lang w:val="en-GB"/>
        </w:rPr>
      </w:pPr>
      <w:r w:rsidRPr="00246CB8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7F4ACA39" wp14:editId="733CDAD9">
            <wp:simplePos x="0" y="0"/>
            <wp:positionH relativeFrom="margin">
              <wp:align>left</wp:align>
            </wp:positionH>
            <wp:positionV relativeFrom="paragraph">
              <wp:posOffset>-1736725</wp:posOffset>
            </wp:positionV>
            <wp:extent cx="4714875" cy="8209280"/>
            <wp:effectExtent l="5398" t="0" r="0" b="0"/>
            <wp:wrapThrough wrapText="bothSides">
              <wp:wrapPolygon edited="0">
                <wp:start x="25" y="21614"/>
                <wp:lineTo x="21494" y="21614"/>
                <wp:lineTo x="21494" y="61"/>
                <wp:lineTo x="25" y="61"/>
                <wp:lineTo x="25" y="21614"/>
              </wp:wrapPolygon>
            </wp:wrapThrough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14875" cy="820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2CAA5A" w14:textId="77777777" w:rsidR="00B22219" w:rsidRDefault="00B22219" w:rsidP="003F10E2">
      <w:pPr>
        <w:rPr>
          <w:b/>
          <w:bCs/>
          <w:sz w:val="20"/>
          <w:szCs w:val="20"/>
          <w:lang w:val="en-GB"/>
        </w:rPr>
      </w:pPr>
    </w:p>
    <w:p w14:paraId="3D900919" w14:textId="77777777" w:rsidR="00246CB8" w:rsidRDefault="00246CB8" w:rsidP="003F10E2">
      <w:pPr>
        <w:rPr>
          <w:b/>
          <w:bCs/>
          <w:sz w:val="20"/>
          <w:szCs w:val="20"/>
          <w:lang w:val="en-GB"/>
        </w:rPr>
      </w:pPr>
    </w:p>
    <w:p w14:paraId="59B9EC15" w14:textId="517E37E0" w:rsidR="003F10E2" w:rsidRPr="008A1AD4" w:rsidRDefault="003F10E2" w:rsidP="003F10E2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7</w:t>
      </w:r>
      <w:r w:rsidRPr="008A1AD4">
        <w:rPr>
          <w:b/>
          <w:bCs/>
          <w:sz w:val="20"/>
          <w:szCs w:val="20"/>
          <w:lang w:val="en-GB"/>
        </w:rPr>
        <w:t>: Electropherogram for GS97 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8 + 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4CA2BFF7" w14:textId="77777777" w:rsidR="00246CB8" w:rsidRDefault="00246CB8" w:rsidP="00B22219">
      <w:pPr>
        <w:rPr>
          <w:b/>
          <w:bCs/>
          <w:sz w:val="20"/>
          <w:szCs w:val="20"/>
          <w:lang w:val="en-GB"/>
        </w:rPr>
      </w:pPr>
      <w:bookmarkStart w:id="5" w:name="_Hlk55216807"/>
    </w:p>
    <w:p w14:paraId="1AAB3482" w14:textId="77777777" w:rsidR="00246CB8" w:rsidRDefault="00246CB8" w:rsidP="00B22219">
      <w:pPr>
        <w:rPr>
          <w:b/>
          <w:bCs/>
          <w:sz w:val="20"/>
          <w:szCs w:val="20"/>
          <w:lang w:val="en-GB"/>
        </w:rPr>
      </w:pPr>
    </w:p>
    <w:p w14:paraId="350A2789" w14:textId="77777777" w:rsidR="00246CB8" w:rsidRDefault="003451C9" w:rsidP="00B22219">
      <w:pPr>
        <w:rPr>
          <w:b/>
          <w:bCs/>
          <w:sz w:val="20"/>
          <w:szCs w:val="20"/>
          <w:lang w:val="en-GB"/>
        </w:rPr>
      </w:pPr>
      <w:r w:rsidRPr="003451C9"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00A4B7A3" wp14:editId="4A25A4FB">
            <wp:simplePos x="0" y="0"/>
            <wp:positionH relativeFrom="margin">
              <wp:posOffset>1769745</wp:posOffset>
            </wp:positionH>
            <wp:positionV relativeFrom="paragraph">
              <wp:posOffset>-1754505</wp:posOffset>
            </wp:positionV>
            <wp:extent cx="4764405" cy="8295005"/>
            <wp:effectExtent l="6350" t="0" r="4445" b="4445"/>
            <wp:wrapThrough wrapText="bothSides">
              <wp:wrapPolygon edited="0">
                <wp:start x="29" y="21617"/>
                <wp:lineTo x="21534" y="21617"/>
                <wp:lineTo x="21534" y="38"/>
                <wp:lineTo x="29" y="38"/>
                <wp:lineTo x="29" y="21617"/>
              </wp:wrapPolygon>
            </wp:wrapThrough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64405" cy="829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B711C" w14:textId="77777777" w:rsidR="00246CB8" w:rsidRDefault="00246CB8" w:rsidP="00B22219">
      <w:pPr>
        <w:rPr>
          <w:b/>
          <w:bCs/>
          <w:sz w:val="20"/>
          <w:szCs w:val="20"/>
          <w:lang w:val="en-GB"/>
        </w:rPr>
      </w:pPr>
    </w:p>
    <w:p w14:paraId="234F1DCF" w14:textId="4663A486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8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2D37517C" w14:textId="77777777" w:rsidR="003451C9" w:rsidRDefault="003451C9" w:rsidP="00B22219">
      <w:pPr>
        <w:rPr>
          <w:b/>
          <w:bCs/>
          <w:sz w:val="20"/>
          <w:szCs w:val="20"/>
          <w:lang w:val="en-GB"/>
        </w:rPr>
      </w:pPr>
    </w:p>
    <w:p w14:paraId="3E3DE03B" w14:textId="77777777" w:rsidR="003451C9" w:rsidRDefault="003451C9" w:rsidP="00B22219">
      <w:pPr>
        <w:rPr>
          <w:b/>
          <w:bCs/>
          <w:sz w:val="20"/>
          <w:szCs w:val="20"/>
          <w:lang w:val="en-GB"/>
        </w:rPr>
      </w:pPr>
    </w:p>
    <w:p w14:paraId="66D01DA2" w14:textId="77777777" w:rsidR="003451C9" w:rsidRDefault="008A664C" w:rsidP="00B22219">
      <w:pPr>
        <w:rPr>
          <w:b/>
          <w:bCs/>
          <w:sz w:val="20"/>
          <w:szCs w:val="20"/>
          <w:lang w:val="en-GB"/>
        </w:rPr>
      </w:pPr>
      <w:r w:rsidRPr="008A664C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213716F1" wp14:editId="5977CDC0">
            <wp:simplePos x="0" y="0"/>
            <wp:positionH relativeFrom="margin">
              <wp:align>left</wp:align>
            </wp:positionH>
            <wp:positionV relativeFrom="paragraph">
              <wp:posOffset>-1744345</wp:posOffset>
            </wp:positionV>
            <wp:extent cx="4737100" cy="8247380"/>
            <wp:effectExtent l="0" t="2540" r="3810" b="3810"/>
            <wp:wrapThrough wrapText="bothSides">
              <wp:wrapPolygon edited="0">
                <wp:start x="-12" y="21593"/>
                <wp:lineTo x="21531" y="21593"/>
                <wp:lineTo x="21531" y="40"/>
                <wp:lineTo x="-12" y="40"/>
                <wp:lineTo x="-12" y="21593"/>
              </wp:wrapPolygon>
            </wp:wrapThrough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37100" cy="824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0DC6C3" w14:textId="77777777" w:rsidR="003451C9" w:rsidRDefault="003451C9" w:rsidP="00B22219">
      <w:pPr>
        <w:rPr>
          <w:b/>
          <w:bCs/>
          <w:sz w:val="20"/>
          <w:szCs w:val="20"/>
          <w:lang w:val="en-GB"/>
        </w:rPr>
      </w:pPr>
    </w:p>
    <w:p w14:paraId="008F0ACC" w14:textId="4D6C490C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79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4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0A9DF36D" w14:textId="77777777" w:rsidR="008A664C" w:rsidRDefault="008A664C" w:rsidP="00B22219">
      <w:pPr>
        <w:rPr>
          <w:b/>
          <w:bCs/>
          <w:sz w:val="20"/>
          <w:szCs w:val="20"/>
          <w:lang w:val="en-GB"/>
        </w:rPr>
      </w:pPr>
    </w:p>
    <w:p w14:paraId="689062BB" w14:textId="77777777" w:rsidR="008A664C" w:rsidRDefault="008A664C" w:rsidP="00B22219">
      <w:pPr>
        <w:rPr>
          <w:b/>
          <w:bCs/>
          <w:sz w:val="20"/>
          <w:szCs w:val="20"/>
          <w:lang w:val="en-GB"/>
        </w:rPr>
      </w:pPr>
    </w:p>
    <w:p w14:paraId="062885E1" w14:textId="77777777" w:rsidR="008A664C" w:rsidRDefault="00C208AC" w:rsidP="00B22219">
      <w:pPr>
        <w:rPr>
          <w:b/>
          <w:bCs/>
          <w:sz w:val="20"/>
          <w:szCs w:val="20"/>
          <w:lang w:val="en-GB"/>
        </w:rPr>
      </w:pPr>
      <w:r w:rsidRPr="00C208AC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641D3369" wp14:editId="4F4A3C3A">
            <wp:simplePos x="0" y="0"/>
            <wp:positionH relativeFrom="margin">
              <wp:align>left</wp:align>
            </wp:positionH>
            <wp:positionV relativeFrom="paragraph">
              <wp:posOffset>-1771650</wp:posOffset>
            </wp:positionV>
            <wp:extent cx="4826635" cy="8372475"/>
            <wp:effectExtent l="0" t="1270" r="0" b="0"/>
            <wp:wrapThrough wrapText="bothSides">
              <wp:wrapPolygon edited="0">
                <wp:start x="-6" y="21597"/>
                <wp:lineTo x="21478" y="21597"/>
                <wp:lineTo x="21478" y="70"/>
                <wp:lineTo x="-6" y="70"/>
                <wp:lineTo x="-6" y="21597"/>
              </wp:wrapPolygon>
            </wp:wrapThrough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26635" cy="837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4ADC0" w14:textId="77777777" w:rsidR="008A664C" w:rsidRDefault="008A664C" w:rsidP="00B22219">
      <w:pPr>
        <w:rPr>
          <w:b/>
          <w:bCs/>
          <w:sz w:val="20"/>
          <w:szCs w:val="20"/>
          <w:lang w:val="en-GB"/>
        </w:rPr>
      </w:pPr>
    </w:p>
    <w:p w14:paraId="57AA949C" w14:textId="77777777" w:rsidR="008A664C" w:rsidRDefault="008A664C" w:rsidP="00B22219">
      <w:pPr>
        <w:rPr>
          <w:b/>
          <w:bCs/>
          <w:sz w:val="20"/>
          <w:szCs w:val="20"/>
          <w:lang w:val="en-GB"/>
        </w:rPr>
      </w:pPr>
    </w:p>
    <w:p w14:paraId="46141A29" w14:textId="77777777" w:rsidR="008A664C" w:rsidRDefault="008A664C" w:rsidP="00B22219">
      <w:pPr>
        <w:rPr>
          <w:b/>
          <w:bCs/>
          <w:sz w:val="20"/>
          <w:szCs w:val="20"/>
          <w:lang w:val="en-GB"/>
        </w:rPr>
      </w:pPr>
    </w:p>
    <w:p w14:paraId="0C3C698B" w14:textId="77777777" w:rsidR="008A664C" w:rsidRDefault="008A664C" w:rsidP="00B22219">
      <w:pPr>
        <w:rPr>
          <w:b/>
          <w:bCs/>
          <w:sz w:val="20"/>
          <w:szCs w:val="20"/>
          <w:lang w:val="en-GB"/>
        </w:rPr>
      </w:pPr>
    </w:p>
    <w:p w14:paraId="04A9BA63" w14:textId="61BECF6F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7239CD">
        <w:rPr>
          <w:b/>
          <w:bCs/>
          <w:sz w:val="20"/>
          <w:szCs w:val="20"/>
          <w:lang w:val="en-GB"/>
        </w:rPr>
        <w:t>8</w:t>
      </w:r>
      <w:r w:rsidR="00136B21">
        <w:rPr>
          <w:b/>
          <w:bCs/>
          <w:sz w:val="20"/>
          <w:szCs w:val="20"/>
          <w:lang w:val="en-GB"/>
        </w:rPr>
        <w:t>0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0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7E6026FA" w14:textId="77777777" w:rsidR="00C208AC" w:rsidRDefault="00C208AC" w:rsidP="00B22219">
      <w:pPr>
        <w:rPr>
          <w:b/>
          <w:bCs/>
          <w:sz w:val="20"/>
          <w:szCs w:val="20"/>
          <w:lang w:val="en-GB"/>
        </w:rPr>
      </w:pPr>
    </w:p>
    <w:p w14:paraId="49C43BCE" w14:textId="77777777" w:rsidR="00C208AC" w:rsidRDefault="0087741D" w:rsidP="00B22219">
      <w:pPr>
        <w:rPr>
          <w:b/>
          <w:bCs/>
          <w:sz w:val="20"/>
          <w:szCs w:val="20"/>
          <w:lang w:val="en-GB"/>
        </w:rPr>
      </w:pPr>
      <w:r w:rsidRPr="0087741D"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1" wp14:anchorId="6DF56B4A" wp14:editId="7B21D723">
            <wp:simplePos x="0" y="0"/>
            <wp:positionH relativeFrom="margin">
              <wp:align>left</wp:align>
            </wp:positionH>
            <wp:positionV relativeFrom="paragraph">
              <wp:posOffset>-1782445</wp:posOffset>
            </wp:positionV>
            <wp:extent cx="4810125" cy="8381365"/>
            <wp:effectExtent l="5080" t="0" r="0" b="0"/>
            <wp:wrapThrough wrapText="bothSides">
              <wp:wrapPolygon edited="0">
                <wp:start x="23" y="21613"/>
                <wp:lineTo x="21494" y="21613"/>
                <wp:lineTo x="21494" y="61"/>
                <wp:lineTo x="23" y="61"/>
                <wp:lineTo x="23" y="21613"/>
              </wp:wrapPolygon>
            </wp:wrapThrough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10125" cy="838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3738C3" w14:textId="77777777" w:rsidR="00C208AC" w:rsidRDefault="00C208AC" w:rsidP="00B22219">
      <w:pPr>
        <w:rPr>
          <w:b/>
          <w:bCs/>
          <w:sz w:val="20"/>
          <w:szCs w:val="20"/>
          <w:lang w:val="en-GB"/>
        </w:rPr>
      </w:pPr>
    </w:p>
    <w:p w14:paraId="49894C08" w14:textId="77777777" w:rsidR="00C208AC" w:rsidRDefault="00C208AC" w:rsidP="00B22219">
      <w:pPr>
        <w:rPr>
          <w:b/>
          <w:bCs/>
          <w:sz w:val="20"/>
          <w:szCs w:val="20"/>
          <w:lang w:val="en-GB"/>
        </w:rPr>
      </w:pPr>
    </w:p>
    <w:p w14:paraId="3336BBC7" w14:textId="77777777" w:rsidR="00C208AC" w:rsidRDefault="00C208AC" w:rsidP="00B22219">
      <w:pPr>
        <w:rPr>
          <w:b/>
          <w:bCs/>
          <w:sz w:val="20"/>
          <w:szCs w:val="20"/>
          <w:lang w:val="en-GB"/>
        </w:rPr>
      </w:pPr>
    </w:p>
    <w:p w14:paraId="55CE9835" w14:textId="77777777" w:rsidR="00C208AC" w:rsidRDefault="00C208AC" w:rsidP="00B22219">
      <w:pPr>
        <w:rPr>
          <w:b/>
          <w:bCs/>
          <w:sz w:val="20"/>
          <w:szCs w:val="20"/>
          <w:lang w:val="en-GB"/>
        </w:rPr>
      </w:pPr>
    </w:p>
    <w:p w14:paraId="71B21E10" w14:textId="0F8A0F0F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7239CD">
        <w:rPr>
          <w:b/>
          <w:bCs/>
          <w:sz w:val="20"/>
          <w:szCs w:val="20"/>
          <w:lang w:val="en-GB"/>
        </w:rPr>
        <w:t>8</w:t>
      </w:r>
      <w:r w:rsidR="00136B21"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593852D5" w14:textId="77777777" w:rsidR="0087741D" w:rsidRDefault="0087741D" w:rsidP="00B22219">
      <w:pPr>
        <w:rPr>
          <w:b/>
          <w:bCs/>
          <w:sz w:val="20"/>
          <w:szCs w:val="20"/>
          <w:lang w:val="en-GB"/>
        </w:rPr>
      </w:pPr>
    </w:p>
    <w:p w14:paraId="60CE9B81" w14:textId="77777777" w:rsidR="0087741D" w:rsidRDefault="00F20169" w:rsidP="00B22219">
      <w:pPr>
        <w:rPr>
          <w:b/>
          <w:bCs/>
          <w:sz w:val="20"/>
          <w:szCs w:val="20"/>
          <w:lang w:val="en-GB"/>
        </w:rPr>
      </w:pPr>
      <w:r w:rsidRPr="00F20169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5C475139" wp14:editId="3703ED1F">
            <wp:simplePos x="0" y="0"/>
            <wp:positionH relativeFrom="margin">
              <wp:align>left</wp:align>
            </wp:positionH>
            <wp:positionV relativeFrom="paragraph">
              <wp:posOffset>-1790700</wp:posOffset>
            </wp:positionV>
            <wp:extent cx="4852035" cy="8447405"/>
            <wp:effectExtent l="0" t="6985" r="0" b="0"/>
            <wp:wrapThrough wrapText="bothSides">
              <wp:wrapPolygon edited="0">
                <wp:start x="-31" y="21582"/>
                <wp:lineTo x="21510" y="21582"/>
                <wp:lineTo x="21510" y="52"/>
                <wp:lineTo x="-31" y="52"/>
                <wp:lineTo x="-31" y="21582"/>
              </wp:wrapPolygon>
            </wp:wrapThrough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52035" cy="844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3093CE" w14:textId="77777777" w:rsidR="0087741D" w:rsidRDefault="0087741D" w:rsidP="00B22219">
      <w:pPr>
        <w:rPr>
          <w:b/>
          <w:bCs/>
          <w:sz w:val="20"/>
          <w:szCs w:val="20"/>
          <w:lang w:val="en-GB"/>
        </w:rPr>
      </w:pPr>
    </w:p>
    <w:p w14:paraId="6FA32DE9" w14:textId="77777777" w:rsidR="0087741D" w:rsidRDefault="0087741D" w:rsidP="00B22219">
      <w:pPr>
        <w:rPr>
          <w:b/>
          <w:bCs/>
          <w:sz w:val="20"/>
          <w:szCs w:val="20"/>
          <w:lang w:val="en-GB"/>
        </w:rPr>
      </w:pPr>
    </w:p>
    <w:p w14:paraId="62252905" w14:textId="77777777" w:rsidR="0087741D" w:rsidRDefault="0087741D" w:rsidP="00B22219">
      <w:pPr>
        <w:rPr>
          <w:b/>
          <w:bCs/>
          <w:sz w:val="20"/>
          <w:szCs w:val="20"/>
          <w:lang w:val="en-GB"/>
        </w:rPr>
      </w:pPr>
    </w:p>
    <w:p w14:paraId="46A39BE1" w14:textId="6965B49B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82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4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0D9FD245" w14:textId="77777777" w:rsidR="00F20169" w:rsidRDefault="00F20169" w:rsidP="00B22219">
      <w:pPr>
        <w:rPr>
          <w:b/>
          <w:bCs/>
          <w:sz w:val="20"/>
          <w:szCs w:val="20"/>
          <w:lang w:val="en-GB"/>
        </w:rPr>
      </w:pPr>
    </w:p>
    <w:p w14:paraId="47525823" w14:textId="77777777" w:rsidR="00F20169" w:rsidRDefault="00983C75" w:rsidP="00B22219">
      <w:pPr>
        <w:rPr>
          <w:b/>
          <w:bCs/>
          <w:sz w:val="20"/>
          <w:szCs w:val="20"/>
          <w:lang w:val="en-GB"/>
        </w:rPr>
      </w:pPr>
      <w:r w:rsidRPr="00983C75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2CAC89F1" wp14:editId="7234A78F">
            <wp:simplePos x="0" y="0"/>
            <wp:positionH relativeFrom="margin">
              <wp:align>left</wp:align>
            </wp:positionH>
            <wp:positionV relativeFrom="paragraph">
              <wp:posOffset>-1778635</wp:posOffset>
            </wp:positionV>
            <wp:extent cx="4836795" cy="8408035"/>
            <wp:effectExtent l="5080" t="0" r="6985" b="6985"/>
            <wp:wrapThrough wrapText="bothSides">
              <wp:wrapPolygon edited="0">
                <wp:start x="23" y="21613"/>
                <wp:lineTo x="21546" y="21613"/>
                <wp:lineTo x="21546" y="31"/>
                <wp:lineTo x="23" y="31"/>
                <wp:lineTo x="23" y="21613"/>
              </wp:wrapPolygon>
            </wp:wrapThrough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36795" cy="840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0C23F6" w14:textId="77777777" w:rsidR="00F20169" w:rsidRDefault="00F20169" w:rsidP="00B22219">
      <w:pPr>
        <w:rPr>
          <w:b/>
          <w:bCs/>
          <w:sz w:val="20"/>
          <w:szCs w:val="20"/>
          <w:lang w:val="en-GB"/>
        </w:rPr>
      </w:pPr>
    </w:p>
    <w:p w14:paraId="15CC67C4" w14:textId="77777777" w:rsidR="00F20169" w:rsidRDefault="00F20169" w:rsidP="00B22219">
      <w:pPr>
        <w:rPr>
          <w:b/>
          <w:bCs/>
          <w:sz w:val="20"/>
          <w:szCs w:val="20"/>
          <w:lang w:val="en-GB"/>
        </w:rPr>
      </w:pPr>
    </w:p>
    <w:p w14:paraId="5DB5840C" w14:textId="77777777" w:rsidR="00983C75" w:rsidRDefault="00983C75" w:rsidP="00B22219">
      <w:pPr>
        <w:rPr>
          <w:b/>
          <w:bCs/>
          <w:sz w:val="20"/>
          <w:szCs w:val="20"/>
          <w:lang w:val="en-GB"/>
        </w:rPr>
      </w:pPr>
    </w:p>
    <w:p w14:paraId="1797A2E5" w14:textId="04AB1A8F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83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18 + 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2F50D933" w14:textId="77777777" w:rsidR="00983C75" w:rsidRDefault="00983C75" w:rsidP="00B22219">
      <w:pPr>
        <w:rPr>
          <w:b/>
          <w:bCs/>
          <w:sz w:val="20"/>
          <w:szCs w:val="20"/>
          <w:lang w:val="en-GB"/>
        </w:rPr>
      </w:pPr>
    </w:p>
    <w:p w14:paraId="4BA9413C" w14:textId="77777777" w:rsidR="00983C75" w:rsidRDefault="001B729A" w:rsidP="00B22219">
      <w:pPr>
        <w:rPr>
          <w:b/>
          <w:bCs/>
          <w:sz w:val="20"/>
          <w:szCs w:val="20"/>
          <w:lang w:val="en-GB"/>
        </w:rPr>
      </w:pPr>
      <w:r w:rsidRPr="001B729A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690CFDF3" wp14:editId="32774DC9">
            <wp:simplePos x="0" y="0"/>
            <wp:positionH relativeFrom="margin">
              <wp:align>left</wp:align>
            </wp:positionH>
            <wp:positionV relativeFrom="paragraph">
              <wp:posOffset>-1752600</wp:posOffset>
            </wp:positionV>
            <wp:extent cx="4755515" cy="8286115"/>
            <wp:effectExtent l="6350" t="0" r="0" b="0"/>
            <wp:wrapThrough wrapText="bothSides">
              <wp:wrapPolygon edited="0">
                <wp:start x="29" y="21617"/>
                <wp:lineTo x="21488" y="21617"/>
                <wp:lineTo x="21488" y="65"/>
                <wp:lineTo x="29" y="65"/>
                <wp:lineTo x="29" y="21617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55515" cy="828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386E1E" w14:textId="77777777" w:rsidR="00983C75" w:rsidRDefault="00983C75" w:rsidP="00B22219">
      <w:pPr>
        <w:rPr>
          <w:b/>
          <w:bCs/>
          <w:sz w:val="20"/>
          <w:szCs w:val="20"/>
          <w:lang w:val="en-GB"/>
        </w:rPr>
      </w:pPr>
    </w:p>
    <w:p w14:paraId="0AE54E24" w14:textId="77777777" w:rsidR="00983C75" w:rsidRDefault="00983C75" w:rsidP="00B22219">
      <w:pPr>
        <w:rPr>
          <w:b/>
          <w:bCs/>
          <w:sz w:val="20"/>
          <w:szCs w:val="20"/>
          <w:lang w:val="en-GB"/>
        </w:rPr>
      </w:pPr>
    </w:p>
    <w:p w14:paraId="19F37B5F" w14:textId="1B153BF8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84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5</w:t>
      </w:r>
      <w:r w:rsidRPr="008A1AD4">
        <w:rPr>
          <w:b/>
          <w:bCs/>
          <w:sz w:val="20"/>
          <w:szCs w:val="20"/>
          <w:lang w:val="en-GB"/>
        </w:rPr>
        <w:t xml:space="preserve">0 mg, 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2CD09925" w14:textId="77777777" w:rsidR="001B729A" w:rsidRDefault="001B729A" w:rsidP="00B22219">
      <w:pPr>
        <w:rPr>
          <w:b/>
          <w:bCs/>
          <w:sz w:val="20"/>
          <w:szCs w:val="20"/>
          <w:lang w:val="en-GB"/>
        </w:rPr>
      </w:pPr>
    </w:p>
    <w:p w14:paraId="598FEBAB" w14:textId="77777777" w:rsidR="00936205" w:rsidRDefault="00936205" w:rsidP="00B22219">
      <w:pPr>
        <w:rPr>
          <w:b/>
          <w:bCs/>
          <w:sz w:val="20"/>
          <w:szCs w:val="20"/>
          <w:lang w:val="en-GB"/>
        </w:rPr>
      </w:pPr>
      <w:r w:rsidRPr="00936205">
        <w:rPr>
          <w:noProof/>
        </w:rPr>
        <w:lastRenderedPageBreak/>
        <w:drawing>
          <wp:inline distT="0" distB="0" distL="0" distR="0" wp14:anchorId="25EFF130" wp14:editId="010477C3">
            <wp:extent cx="9072245" cy="5168265"/>
            <wp:effectExtent l="0" t="0" r="0" b="0"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2245" cy="516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0E70D" w14:textId="7BBE1391" w:rsidR="00B22219" w:rsidRPr="00936205" w:rsidRDefault="00B22219" w:rsidP="00B22219">
      <w:pPr>
        <w:rPr>
          <w:b/>
          <w:bCs/>
          <w:sz w:val="20"/>
          <w:szCs w:val="20"/>
          <w:lang w:val="en-GB"/>
        </w:rPr>
      </w:pPr>
      <w:r w:rsidRPr="00936205">
        <w:rPr>
          <w:b/>
          <w:bCs/>
          <w:sz w:val="20"/>
          <w:szCs w:val="20"/>
          <w:lang w:val="en-GB"/>
        </w:rPr>
        <w:t xml:space="preserve">Supplementary figure </w:t>
      </w:r>
      <w:r w:rsidR="00136B21">
        <w:rPr>
          <w:b/>
          <w:bCs/>
          <w:sz w:val="20"/>
          <w:szCs w:val="20"/>
          <w:lang w:val="en-GB"/>
        </w:rPr>
        <w:t>85</w:t>
      </w:r>
      <w:r w:rsidRPr="00936205">
        <w:rPr>
          <w:b/>
          <w:bCs/>
          <w:sz w:val="20"/>
          <w:szCs w:val="20"/>
          <w:lang w:val="en-GB"/>
        </w:rPr>
        <w:t xml:space="preserve">: Electropherogram for DO902.01 (50 mg, 4 hours). </w:t>
      </w:r>
      <w:r w:rsidRPr="00936205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17BC8EBB" w14:textId="77777777" w:rsidR="00E831AF" w:rsidRDefault="00E831AF" w:rsidP="00B22219">
      <w:pPr>
        <w:rPr>
          <w:b/>
          <w:bCs/>
          <w:sz w:val="20"/>
          <w:szCs w:val="20"/>
          <w:lang w:val="en-GB"/>
        </w:rPr>
      </w:pPr>
    </w:p>
    <w:p w14:paraId="37BC4778" w14:textId="77777777" w:rsidR="00E831AF" w:rsidRDefault="00E831AF" w:rsidP="00B22219">
      <w:pPr>
        <w:rPr>
          <w:b/>
          <w:bCs/>
          <w:sz w:val="20"/>
          <w:szCs w:val="20"/>
          <w:lang w:val="en-GB"/>
        </w:rPr>
      </w:pPr>
    </w:p>
    <w:p w14:paraId="4D0E9A07" w14:textId="77777777" w:rsidR="00E831AF" w:rsidRDefault="00B61577" w:rsidP="00B22219">
      <w:pPr>
        <w:rPr>
          <w:b/>
          <w:bCs/>
          <w:sz w:val="20"/>
          <w:szCs w:val="20"/>
          <w:lang w:val="en-GB"/>
        </w:rPr>
      </w:pPr>
      <w:r w:rsidRPr="00B61577">
        <w:rPr>
          <w:noProof/>
        </w:rPr>
        <w:drawing>
          <wp:anchor distT="0" distB="0" distL="114300" distR="114300" simplePos="0" relativeHeight="251692032" behindDoc="0" locked="0" layoutInCell="1" allowOverlap="1" wp14:anchorId="23732598" wp14:editId="13760314">
            <wp:simplePos x="0" y="0"/>
            <wp:positionH relativeFrom="margin">
              <wp:posOffset>1768475</wp:posOffset>
            </wp:positionH>
            <wp:positionV relativeFrom="paragraph">
              <wp:posOffset>-1764665</wp:posOffset>
            </wp:positionV>
            <wp:extent cx="4772025" cy="8301990"/>
            <wp:effectExtent l="6668" t="0" r="0" b="0"/>
            <wp:wrapThrough wrapText="bothSides">
              <wp:wrapPolygon edited="0">
                <wp:start x="30" y="21617"/>
                <wp:lineTo x="21501" y="21617"/>
                <wp:lineTo x="21501" y="57"/>
                <wp:lineTo x="30" y="57"/>
                <wp:lineTo x="30" y="21617"/>
              </wp:wrapPolygon>
            </wp:wrapThrough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72025" cy="830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37CF04" w14:textId="77777777" w:rsidR="00E831AF" w:rsidRDefault="00E831AF" w:rsidP="00B22219">
      <w:pPr>
        <w:rPr>
          <w:b/>
          <w:bCs/>
          <w:sz w:val="20"/>
          <w:szCs w:val="20"/>
          <w:lang w:val="en-GB"/>
        </w:rPr>
      </w:pPr>
    </w:p>
    <w:p w14:paraId="2C0DA971" w14:textId="77777777" w:rsidR="00E831AF" w:rsidRDefault="00E831AF" w:rsidP="00B22219">
      <w:pPr>
        <w:rPr>
          <w:b/>
          <w:bCs/>
          <w:sz w:val="20"/>
          <w:szCs w:val="20"/>
          <w:lang w:val="en-GB"/>
        </w:rPr>
      </w:pPr>
    </w:p>
    <w:p w14:paraId="232A177D" w14:textId="72EED02B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86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 xml:space="preserve">(50 mg, </w:t>
      </w:r>
      <w:r>
        <w:rPr>
          <w:b/>
          <w:bCs/>
          <w:sz w:val="20"/>
          <w:szCs w:val="20"/>
          <w:lang w:val="en-GB"/>
        </w:rPr>
        <w:t>10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20D3DC2C" w14:textId="77777777" w:rsidR="00B61577" w:rsidRDefault="00B61577" w:rsidP="00B22219">
      <w:pPr>
        <w:rPr>
          <w:b/>
          <w:bCs/>
          <w:sz w:val="20"/>
          <w:szCs w:val="20"/>
          <w:lang w:val="en-GB"/>
        </w:rPr>
      </w:pPr>
    </w:p>
    <w:p w14:paraId="7AB23B94" w14:textId="77777777" w:rsidR="00B61577" w:rsidRDefault="00B61577" w:rsidP="00B22219">
      <w:pPr>
        <w:rPr>
          <w:b/>
          <w:bCs/>
          <w:sz w:val="20"/>
          <w:szCs w:val="20"/>
          <w:lang w:val="en-GB"/>
        </w:rPr>
      </w:pPr>
    </w:p>
    <w:p w14:paraId="22A4946E" w14:textId="77777777" w:rsidR="00B61577" w:rsidRDefault="006E79E4" w:rsidP="00B22219">
      <w:pPr>
        <w:rPr>
          <w:b/>
          <w:bCs/>
          <w:sz w:val="20"/>
          <w:szCs w:val="20"/>
          <w:lang w:val="en-GB"/>
        </w:rPr>
      </w:pPr>
      <w:r w:rsidRPr="006E79E4">
        <w:rPr>
          <w:noProof/>
        </w:rPr>
        <w:drawing>
          <wp:anchor distT="0" distB="0" distL="114300" distR="114300" simplePos="0" relativeHeight="251693056" behindDoc="0" locked="0" layoutInCell="1" allowOverlap="1" wp14:anchorId="3160C07D" wp14:editId="67C54FAA">
            <wp:simplePos x="0" y="0"/>
            <wp:positionH relativeFrom="margin">
              <wp:posOffset>1753870</wp:posOffset>
            </wp:positionH>
            <wp:positionV relativeFrom="paragraph">
              <wp:posOffset>-1744345</wp:posOffset>
            </wp:positionV>
            <wp:extent cx="4781550" cy="8270875"/>
            <wp:effectExtent l="7937" t="0" r="7938" b="7937"/>
            <wp:wrapThrough wrapText="bothSides">
              <wp:wrapPolygon edited="0">
                <wp:start x="36" y="21621"/>
                <wp:lineTo x="21550" y="21621"/>
                <wp:lineTo x="21550" y="29"/>
                <wp:lineTo x="36" y="29"/>
                <wp:lineTo x="36" y="21621"/>
              </wp:wrapPolygon>
            </wp:wrapThrough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81550" cy="827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DEF696" w14:textId="77777777" w:rsidR="00B61577" w:rsidRDefault="00B61577" w:rsidP="00B22219">
      <w:pPr>
        <w:rPr>
          <w:b/>
          <w:bCs/>
          <w:sz w:val="20"/>
          <w:szCs w:val="20"/>
          <w:lang w:val="en-GB"/>
        </w:rPr>
      </w:pPr>
    </w:p>
    <w:p w14:paraId="6AA69BED" w14:textId="42217E0B" w:rsidR="00B22219" w:rsidRPr="008A1AD4" w:rsidRDefault="00B22219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87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 xml:space="preserve">(50 mg, </w:t>
      </w:r>
      <w:r>
        <w:rPr>
          <w:b/>
          <w:bCs/>
          <w:sz w:val="20"/>
          <w:szCs w:val="20"/>
          <w:lang w:val="en-GB"/>
        </w:rPr>
        <w:t>1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14B8BF39" w14:textId="77777777" w:rsidR="006E79E4" w:rsidRDefault="006E79E4" w:rsidP="00EC04AC">
      <w:pPr>
        <w:rPr>
          <w:b/>
          <w:bCs/>
          <w:sz w:val="20"/>
          <w:szCs w:val="20"/>
          <w:lang w:val="en-GB"/>
        </w:rPr>
      </w:pPr>
    </w:p>
    <w:p w14:paraId="0E8CA54F" w14:textId="77777777" w:rsidR="006E79E4" w:rsidRDefault="00D73004" w:rsidP="00EC04AC">
      <w:pPr>
        <w:rPr>
          <w:b/>
          <w:bCs/>
          <w:sz w:val="20"/>
          <w:szCs w:val="20"/>
          <w:lang w:val="en-GB"/>
        </w:rPr>
      </w:pPr>
      <w:r w:rsidRPr="00D73004">
        <w:rPr>
          <w:noProof/>
        </w:rPr>
        <w:drawing>
          <wp:anchor distT="0" distB="0" distL="114300" distR="114300" simplePos="0" relativeHeight="251694080" behindDoc="0" locked="0" layoutInCell="1" allowOverlap="1" wp14:anchorId="178E238F" wp14:editId="42F6EB3B">
            <wp:simplePos x="0" y="0"/>
            <wp:positionH relativeFrom="margin">
              <wp:align>left</wp:align>
            </wp:positionH>
            <wp:positionV relativeFrom="paragraph">
              <wp:posOffset>-1767205</wp:posOffset>
            </wp:positionV>
            <wp:extent cx="4793615" cy="8352790"/>
            <wp:effectExtent l="0" t="7937" r="0" b="0"/>
            <wp:wrapThrough wrapText="bothSides">
              <wp:wrapPolygon edited="0">
                <wp:start x="-36" y="21579"/>
                <wp:lineTo x="21510" y="21579"/>
                <wp:lineTo x="21510" y="52"/>
                <wp:lineTo x="-36" y="52"/>
                <wp:lineTo x="-36" y="21579"/>
              </wp:wrapPolygon>
            </wp:wrapThrough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93615" cy="8352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AE72A2" w14:textId="77777777" w:rsidR="006E79E4" w:rsidRDefault="006E79E4" w:rsidP="00EC04AC">
      <w:pPr>
        <w:rPr>
          <w:b/>
          <w:bCs/>
          <w:sz w:val="20"/>
          <w:szCs w:val="20"/>
          <w:lang w:val="en-GB"/>
        </w:rPr>
      </w:pPr>
    </w:p>
    <w:p w14:paraId="73708DC3" w14:textId="77777777" w:rsidR="006E79E4" w:rsidRDefault="006E79E4" w:rsidP="00EC04AC">
      <w:pPr>
        <w:rPr>
          <w:b/>
          <w:bCs/>
          <w:sz w:val="20"/>
          <w:szCs w:val="20"/>
          <w:lang w:val="en-GB"/>
        </w:rPr>
      </w:pPr>
    </w:p>
    <w:p w14:paraId="3FFB54AC" w14:textId="77777777" w:rsidR="00D73004" w:rsidRDefault="00D73004" w:rsidP="00EC04AC">
      <w:pPr>
        <w:rPr>
          <w:b/>
          <w:bCs/>
          <w:sz w:val="20"/>
          <w:szCs w:val="20"/>
          <w:lang w:val="en-GB"/>
        </w:rPr>
      </w:pPr>
    </w:p>
    <w:p w14:paraId="27EC1471" w14:textId="77777777" w:rsidR="00D73004" w:rsidRDefault="00D73004" w:rsidP="00EC04AC">
      <w:pPr>
        <w:rPr>
          <w:b/>
          <w:bCs/>
          <w:sz w:val="20"/>
          <w:szCs w:val="20"/>
          <w:lang w:val="en-GB"/>
        </w:rPr>
      </w:pPr>
    </w:p>
    <w:p w14:paraId="26D8F13E" w14:textId="227A939A" w:rsidR="00EC04AC" w:rsidRDefault="00EC04AC" w:rsidP="00EC04AC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88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 xml:space="preserve">(50 mg, </w:t>
      </w:r>
      <w:r>
        <w:rPr>
          <w:b/>
          <w:bCs/>
          <w:sz w:val="20"/>
          <w:szCs w:val="20"/>
          <w:lang w:val="en-GB"/>
        </w:rPr>
        <w:t>4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6BABA838" w14:textId="77777777" w:rsidR="00D73004" w:rsidRDefault="00D73004" w:rsidP="00EC04AC">
      <w:pPr>
        <w:rPr>
          <w:b/>
          <w:bCs/>
          <w:sz w:val="20"/>
          <w:szCs w:val="20"/>
          <w:lang w:val="en-GB"/>
        </w:rPr>
      </w:pPr>
    </w:p>
    <w:p w14:paraId="33615E3C" w14:textId="77777777" w:rsidR="00D73004" w:rsidRDefault="0064317A" w:rsidP="00EC04AC">
      <w:pPr>
        <w:rPr>
          <w:b/>
          <w:bCs/>
          <w:sz w:val="20"/>
          <w:szCs w:val="20"/>
          <w:lang w:val="en-GB"/>
        </w:rPr>
      </w:pPr>
      <w:r w:rsidRPr="0064317A">
        <w:rPr>
          <w:noProof/>
        </w:rPr>
        <w:drawing>
          <wp:anchor distT="0" distB="0" distL="114300" distR="114300" simplePos="0" relativeHeight="251695104" behindDoc="0" locked="0" layoutInCell="1" allowOverlap="1" wp14:anchorId="15AB1ED0" wp14:editId="60C9C603">
            <wp:simplePos x="0" y="0"/>
            <wp:positionH relativeFrom="margin">
              <wp:posOffset>1809115</wp:posOffset>
            </wp:positionH>
            <wp:positionV relativeFrom="paragraph">
              <wp:posOffset>-1790700</wp:posOffset>
            </wp:positionV>
            <wp:extent cx="4826635" cy="8420735"/>
            <wp:effectExtent l="0" t="6350" r="5715" b="5715"/>
            <wp:wrapThrough wrapText="bothSides">
              <wp:wrapPolygon edited="0">
                <wp:start x="-28" y="21584"/>
                <wp:lineTo x="21540" y="21584"/>
                <wp:lineTo x="21540" y="34"/>
                <wp:lineTo x="-28" y="34"/>
                <wp:lineTo x="-28" y="21584"/>
              </wp:wrapPolygon>
            </wp:wrapThrough>
            <wp:docPr id="36" name="Grafi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26635" cy="842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69013C" w14:textId="77777777" w:rsidR="00D73004" w:rsidRDefault="00D73004" w:rsidP="00EC04AC">
      <w:pPr>
        <w:rPr>
          <w:b/>
          <w:bCs/>
          <w:sz w:val="20"/>
          <w:szCs w:val="20"/>
          <w:lang w:val="en-GB"/>
        </w:rPr>
      </w:pPr>
    </w:p>
    <w:p w14:paraId="0C6121AF" w14:textId="77777777" w:rsidR="0064317A" w:rsidRDefault="0064317A" w:rsidP="00EC04AC">
      <w:pPr>
        <w:rPr>
          <w:b/>
          <w:bCs/>
          <w:sz w:val="20"/>
          <w:szCs w:val="20"/>
          <w:lang w:val="en-GB"/>
        </w:rPr>
      </w:pPr>
    </w:p>
    <w:p w14:paraId="0555E39C" w14:textId="77777777" w:rsidR="0064317A" w:rsidRDefault="0064317A" w:rsidP="00EC04AC">
      <w:pPr>
        <w:rPr>
          <w:b/>
          <w:bCs/>
          <w:sz w:val="20"/>
          <w:szCs w:val="20"/>
          <w:lang w:val="en-GB"/>
        </w:rPr>
      </w:pPr>
    </w:p>
    <w:p w14:paraId="4B099184" w14:textId="008C1952" w:rsidR="00EC04AC" w:rsidRPr="008A1AD4" w:rsidRDefault="00EC04AC" w:rsidP="00EC04AC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89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 xml:space="preserve">(50 mg, </w:t>
      </w:r>
      <w:r>
        <w:rPr>
          <w:b/>
          <w:bCs/>
          <w:sz w:val="20"/>
          <w:szCs w:val="20"/>
          <w:lang w:val="en-GB"/>
        </w:rPr>
        <w:t>18 + 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4920577C" w14:textId="77777777" w:rsidR="00EC04AC" w:rsidRPr="008A1AD4" w:rsidRDefault="00EC04AC" w:rsidP="00EC04AC">
      <w:pPr>
        <w:rPr>
          <w:sz w:val="20"/>
          <w:szCs w:val="20"/>
          <w:lang w:val="en-GB"/>
        </w:rPr>
      </w:pPr>
    </w:p>
    <w:p w14:paraId="78C9046A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  <w:r w:rsidRPr="00BF41F4">
        <w:rPr>
          <w:noProof/>
        </w:rPr>
        <w:drawing>
          <wp:anchor distT="0" distB="0" distL="114300" distR="114300" simplePos="0" relativeHeight="251696128" behindDoc="0" locked="0" layoutInCell="1" allowOverlap="1" wp14:anchorId="37BE40A0" wp14:editId="18C2044F">
            <wp:simplePos x="0" y="0"/>
            <wp:positionH relativeFrom="margin">
              <wp:align>left</wp:align>
            </wp:positionH>
            <wp:positionV relativeFrom="paragraph">
              <wp:posOffset>-1764665</wp:posOffset>
            </wp:positionV>
            <wp:extent cx="4794885" cy="8341995"/>
            <wp:effectExtent l="0" t="1905" r="3810" b="3810"/>
            <wp:wrapThrough wrapText="bothSides">
              <wp:wrapPolygon edited="0">
                <wp:start x="-9" y="21595"/>
                <wp:lineTo x="21531" y="21595"/>
                <wp:lineTo x="21531" y="39"/>
                <wp:lineTo x="-9" y="39"/>
                <wp:lineTo x="-9" y="21595"/>
              </wp:wrapPolygon>
            </wp:wrapThrough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94885" cy="834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B4494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</w:p>
    <w:p w14:paraId="7542B528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</w:p>
    <w:p w14:paraId="1B2CC61B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</w:p>
    <w:p w14:paraId="1FB8B5FA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</w:p>
    <w:p w14:paraId="0C2A0C31" w14:textId="51537AD8" w:rsidR="00844C4A" w:rsidRPr="008A1AD4" w:rsidRDefault="00844C4A" w:rsidP="00844C4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7239CD">
        <w:rPr>
          <w:b/>
          <w:bCs/>
          <w:sz w:val="20"/>
          <w:szCs w:val="20"/>
          <w:lang w:val="en-GB"/>
        </w:rPr>
        <w:t>9</w:t>
      </w:r>
      <w:r w:rsidR="002904E2">
        <w:rPr>
          <w:b/>
          <w:bCs/>
          <w:sz w:val="20"/>
          <w:szCs w:val="20"/>
          <w:lang w:val="en-GB"/>
        </w:rPr>
        <w:t>0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44227B82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</w:p>
    <w:p w14:paraId="79E8FD8B" w14:textId="77777777" w:rsidR="00BF41F4" w:rsidRDefault="005D3540" w:rsidP="00844C4A">
      <w:pPr>
        <w:rPr>
          <w:b/>
          <w:bCs/>
          <w:sz w:val="20"/>
          <w:szCs w:val="20"/>
          <w:lang w:val="en-GB"/>
        </w:rPr>
      </w:pPr>
      <w:r w:rsidRPr="005D3540">
        <w:rPr>
          <w:noProof/>
        </w:rPr>
        <w:drawing>
          <wp:anchor distT="0" distB="0" distL="114300" distR="114300" simplePos="0" relativeHeight="251697152" behindDoc="0" locked="0" layoutInCell="1" allowOverlap="1" wp14:anchorId="662BF76E" wp14:editId="3FC021A9">
            <wp:simplePos x="0" y="0"/>
            <wp:positionH relativeFrom="margin">
              <wp:posOffset>1785620</wp:posOffset>
            </wp:positionH>
            <wp:positionV relativeFrom="paragraph">
              <wp:posOffset>-1769110</wp:posOffset>
            </wp:positionV>
            <wp:extent cx="4799330" cy="8362315"/>
            <wp:effectExtent l="9207" t="0" r="0" b="0"/>
            <wp:wrapThrough wrapText="bothSides">
              <wp:wrapPolygon edited="0">
                <wp:start x="41" y="21624"/>
                <wp:lineTo x="21476" y="21624"/>
                <wp:lineTo x="21476" y="71"/>
                <wp:lineTo x="41" y="71"/>
                <wp:lineTo x="41" y="21624"/>
              </wp:wrapPolygon>
            </wp:wrapThrough>
            <wp:docPr id="38" name="Grafi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99330" cy="836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53BD19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</w:p>
    <w:p w14:paraId="798A4ECE" w14:textId="77777777" w:rsidR="00BF41F4" w:rsidRDefault="00BF41F4" w:rsidP="00844C4A">
      <w:pPr>
        <w:rPr>
          <w:b/>
          <w:bCs/>
          <w:sz w:val="20"/>
          <w:szCs w:val="20"/>
          <w:lang w:val="en-GB"/>
        </w:rPr>
      </w:pPr>
    </w:p>
    <w:p w14:paraId="49FE363D" w14:textId="77777777" w:rsidR="005D3540" w:rsidRDefault="005D3540" w:rsidP="00844C4A">
      <w:pPr>
        <w:rPr>
          <w:b/>
          <w:bCs/>
          <w:sz w:val="20"/>
          <w:szCs w:val="20"/>
          <w:lang w:val="en-GB"/>
        </w:rPr>
      </w:pPr>
    </w:p>
    <w:p w14:paraId="38739050" w14:textId="77777777" w:rsidR="005D3540" w:rsidRDefault="005D3540" w:rsidP="00844C4A">
      <w:pPr>
        <w:rPr>
          <w:b/>
          <w:bCs/>
          <w:sz w:val="20"/>
          <w:szCs w:val="20"/>
          <w:lang w:val="en-GB"/>
        </w:rPr>
      </w:pPr>
    </w:p>
    <w:p w14:paraId="447411D9" w14:textId="41010C9F" w:rsidR="00844C4A" w:rsidRPr="008A1AD4" w:rsidRDefault="00844C4A" w:rsidP="00844C4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7239CD">
        <w:rPr>
          <w:b/>
          <w:bCs/>
          <w:sz w:val="20"/>
          <w:szCs w:val="20"/>
          <w:lang w:val="en-GB"/>
        </w:rPr>
        <w:t>9</w:t>
      </w:r>
      <w:r w:rsidR="002904E2"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4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 = guanine. The sequence starts from the point where a unique base allocation could be made.</w:t>
      </w:r>
    </w:p>
    <w:p w14:paraId="33DD81EE" w14:textId="77777777" w:rsidR="005D3540" w:rsidRDefault="005D3540" w:rsidP="00844C4A">
      <w:pPr>
        <w:rPr>
          <w:b/>
          <w:bCs/>
          <w:sz w:val="20"/>
          <w:szCs w:val="20"/>
          <w:lang w:val="en-GB"/>
        </w:rPr>
      </w:pPr>
    </w:p>
    <w:p w14:paraId="53CE67F8" w14:textId="77777777" w:rsidR="005D3540" w:rsidRDefault="00C036ED" w:rsidP="00844C4A">
      <w:pPr>
        <w:rPr>
          <w:b/>
          <w:bCs/>
          <w:sz w:val="20"/>
          <w:szCs w:val="20"/>
          <w:lang w:val="en-GB"/>
        </w:rPr>
      </w:pPr>
      <w:r w:rsidRPr="00C036ED">
        <w:rPr>
          <w:noProof/>
        </w:rPr>
        <w:drawing>
          <wp:anchor distT="0" distB="0" distL="114300" distR="114300" simplePos="0" relativeHeight="251698176" behindDoc="0" locked="0" layoutInCell="1" allowOverlap="1" wp14:anchorId="48D81D0C" wp14:editId="25DF283B">
            <wp:simplePos x="0" y="0"/>
            <wp:positionH relativeFrom="margin">
              <wp:align>left</wp:align>
            </wp:positionH>
            <wp:positionV relativeFrom="paragraph">
              <wp:posOffset>-1771650</wp:posOffset>
            </wp:positionV>
            <wp:extent cx="4797425" cy="8352155"/>
            <wp:effectExtent l="0" t="5715" r="0" b="0"/>
            <wp:wrapThrough wrapText="bothSides">
              <wp:wrapPolygon edited="0">
                <wp:start x="-26" y="21585"/>
                <wp:lineTo x="21503" y="21585"/>
                <wp:lineTo x="21503" y="56"/>
                <wp:lineTo x="-26" y="56"/>
                <wp:lineTo x="-26" y="21585"/>
              </wp:wrapPolygon>
            </wp:wrapThrough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97425" cy="835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776D23" w14:textId="77777777" w:rsidR="005D3540" w:rsidRDefault="005D3540" w:rsidP="00844C4A">
      <w:pPr>
        <w:rPr>
          <w:b/>
          <w:bCs/>
          <w:sz w:val="20"/>
          <w:szCs w:val="20"/>
          <w:lang w:val="en-GB"/>
        </w:rPr>
      </w:pPr>
    </w:p>
    <w:p w14:paraId="70A29B99" w14:textId="77777777" w:rsidR="005D3540" w:rsidRDefault="005D3540" w:rsidP="00844C4A">
      <w:pPr>
        <w:rPr>
          <w:b/>
          <w:bCs/>
          <w:sz w:val="20"/>
          <w:szCs w:val="20"/>
          <w:lang w:val="en-GB"/>
        </w:rPr>
      </w:pPr>
    </w:p>
    <w:p w14:paraId="29382C27" w14:textId="77777777" w:rsidR="00C036ED" w:rsidRDefault="00C036ED" w:rsidP="00844C4A">
      <w:pPr>
        <w:rPr>
          <w:b/>
          <w:bCs/>
          <w:sz w:val="20"/>
          <w:szCs w:val="20"/>
          <w:lang w:val="en-GB"/>
        </w:rPr>
      </w:pPr>
    </w:p>
    <w:p w14:paraId="6B029979" w14:textId="77777777" w:rsidR="00C036ED" w:rsidRDefault="00C036ED" w:rsidP="00844C4A">
      <w:pPr>
        <w:rPr>
          <w:b/>
          <w:bCs/>
          <w:sz w:val="20"/>
          <w:szCs w:val="20"/>
          <w:lang w:val="en-GB"/>
        </w:rPr>
      </w:pPr>
    </w:p>
    <w:p w14:paraId="5DC6B7D5" w14:textId="5194E1C5" w:rsidR="00844C4A" w:rsidRPr="008A1AD4" w:rsidRDefault="00844C4A" w:rsidP="00844C4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2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0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 w:rsidR="005D3540"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.</w:t>
      </w:r>
    </w:p>
    <w:p w14:paraId="2B875067" w14:textId="77777777" w:rsidR="00C036ED" w:rsidRDefault="00C036ED" w:rsidP="00844C4A">
      <w:pPr>
        <w:rPr>
          <w:b/>
          <w:bCs/>
          <w:sz w:val="20"/>
          <w:szCs w:val="20"/>
          <w:lang w:val="en-GB"/>
        </w:rPr>
      </w:pPr>
    </w:p>
    <w:p w14:paraId="01245A16" w14:textId="77777777" w:rsidR="00C036ED" w:rsidRDefault="00233860" w:rsidP="00844C4A">
      <w:pPr>
        <w:rPr>
          <w:b/>
          <w:bCs/>
          <w:sz w:val="20"/>
          <w:szCs w:val="20"/>
          <w:lang w:val="en-GB"/>
        </w:rPr>
      </w:pPr>
      <w:r w:rsidRPr="00233860">
        <w:rPr>
          <w:noProof/>
        </w:rPr>
        <w:drawing>
          <wp:anchor distT="0" distB="0" distL="114300" distR="114300" simplePos="0" relativeHeight="251699200" behindDoc="0" locked="0" layoutInCell="1" allowOverlap="1" wp14:anchorId="7D173539" wp14:editId="7E61CB15">
            <wp:simplePos x="0" y="0"/>
            <wp:positionH relativeFrom="margin">
              <wp:align>left</wp:align>
            </wp:positionH>
            <wp:positionV relativeFrom="paragraph">
              <wp:posOffset>-1790700</wp:posOffset>
            </wp:positionV>
            <wp:extent cx="4858385" cy="8446135"/>
            <wp:effectExtent l="0" t="3175" r="0" b="0"/>
            <wp:wrapThrough wrapText="bothSides">
              <wp:wrapPolygon edited="0">
                <wp:start x="-14" y="21592"/>
                <wp:lineTo x="21498" y="21592"/>
                <wp:lineTo x="21498" y="58"/>
                <wp:lineTo x="-14" y="58"/>
                <wp:lineTo x="-14" y="21592"/>
              </wp:wrapPolygon>
            </wp:wrapThrough>
            <wp:docPr id="40" name="Grafi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58385" cy="844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A0A939" w14:textId="77777777" w:rsidR="00C036ED" w:rsidRDefault="00C036ED" w:rsidP="00844C4A">
      <w:pPr>
        <w:rPr>
          <w:b/>
          <w:bCs/>
          <w:sz w:val="20"/>
          <w:szCs w:val="20"/>
          <w:lang w:val="en-GB"/>
        </w:rPr>
      </w:pPr>
    </w:p>
    <w:p w14:paraId="3088E87E" w14:textId="77777777" w:rsidR="00233860" w:rsidRDefault="00233860" w:rsidP="00844C4A">
      <w:pPr>
        <w:rPr>
          <w:b/>
          <w:bCs/>
          <w:sz w:val="20"/>
          <w:szCs w:val="20"/>
          <w:lang w:val="en-GB"/>
        </w:rPr>
      </w:pPr>
    </w:p>
    <w:p w14:paraId="0F4C0796" w14:textId="77777777" w:rsidR="00233860" w:rsidRDefault="00233860" w:rsidP="00844C4A">
      <w:pPr>
        <w:rPr>
          <w:b/>
          <w:bCs/>
          <w:sz w:val="20"/>
          <w:szCs w:val="20"/>
          <w:lang w:val="en-GB"/>
        </w:rPr>
      </w:pPr>
    </w:p>
    <w:p w14:paraId="72CBC8DA" w14:textId="529932B8" w:rsidR="00844C4A" w:rsidRPr="008A1AD4" w:rsidRDefault="00844C4A" w:rsidP="00844C4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3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 w:rsidR="005D3540"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.</w:t>
      </w:r>
    </w:p>
    <w:p w14:paraId="0EE5385A" w14:textId="77777777" w:rsidR="00233860" w:rsidRDefault="00233860" w:rsidP="00844C4A">
      <w:pPr>
        <w:rPr>
          <w:b/>
          <w:bCs/>
          <w:sz w:val="20"/>
          <w:szCs w:val="20"/>
          <w:lang w:val="en-GB"/>
        </w:rPr>
      </w:pPr>
    </w:p>
    <w:p w14:paraId="0AAF9091" w14:textId="77777777" w:rsidR="00233860" w:rsidRDefault="00EB44EA" w:rsidP="00844C4A">
      <w:pPr>
        <w:rPr>
          <w:b/>
          <w:bCs/>
          <w:sz w:val="20"/>
          <w:szCs w:val="20"/>
          <w:lang w:val="en-GB"/>
        </w:rPr>
      </w:pPr>
      <w:r w:rsidRPr="00EB44EA">
        <w:rPr>
          <w:noProof/>
        </w:rPr>
        <w:drawing>
          <wp:anchor distT="0" distB="0" distL="114300" distR="114300" simplePos="0" relativeHeight="251700224" behindDoc="0" locked="0" layoutInCell="1" allowOverlap="1" wp14:anchorId="08B8DCBE" wp14:editId="36F91F18">
            <wp:simplePos x="0" y="0"/>
            <wp:positionH relativeFrom="margin">
              <wp:align>left</wp:align>
            </wp:positionH>
            <wp:positionV relativeFrom="paragraph">
              <wp:posOffset>-1771650</wp:posOffset>
            </wp:positionV>
            <wp:extent cx="4785995" cy="8333105"/>
            <wp:effectExtent l="0" t="1905" r="0" b="0"/>
            <wp:wrapThrough wrapText="bothSides">
              <wp:wrapPolygon edited="0">
                <wp:start x="-9" y="21595"/>
                <wp:lineTo x="21485" y="21595"/>
                <wp:lineTo x="21485" y="66"/>
                <wp:lineTo x="-9" y="66"/>
                <wp:lineTo x="-9" y="21595"/>
              </wp:wrapPolygon>
            </wp:wrapThrough>
            <wp:docPr id="41" name="Grafi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85995" cy="833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49C32D" w14:textId="77777777" w:rsidR="00233860" w:rsidRDefault="00233860" w:rsidP="00844C4A">
      <w:pPr>
        <w:rPr>
          <w:b/>
          <w:bCs/>
          <w:sz w:val="20"/>
          <w:szCs w:val="20"/>
          <w:lang w:val="en-GB"/>
        </w:rPr>
      </w:pPr>
    </w:p>
    <w:p w14:paraId="04D1472E" w14:textId="70A09002" w:rsidR="00844C4A" w:rsidRPr="008A1AD4" w:rsidRDefault="00844C4A" w:rsidP="00844C4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4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4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 w:rsidR="005D3540"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.</w:t>
      </w:r>
    </w:p>
    <w:p w14:paraId="6BA45B2B" w14:textId="77777777" w:rsidR="00EB44EA" w:rsidRDefault="00EB44EA" w:rsidP="00844C4A">
      <w:pPr>
        <w:rPr>
          <w:b/>
          <w:bCs/>
          <w:sz w:val="20"/>
          <w:szCs w:val="20"/>
          <w:lang w:val="en-GB"/>
        </w:rPr>
      </w:pPr>
    </w:p>
    <w:p w14:paraId="1B4A67F3" w14:textId="77777777" w:rsidR="00EB44EA" w:rsidRDefault="00EB44EA" w:rsidP="00844C4A">
      <w:pPr>
        <w:rPr>
          <w:b/>
          <w:bCs/>
          <w:sz w:val="20"/>
          <w:szCs w:val="20"/>
          <w:lang w:val="en-GB"/>
        </w:rPr>
      </w:pPr>
    </w:p>
    <w:p w14:paraId="10829B57" w14:textId="77777777" w:rsidR="00EB44EA" w:rsidRDefault="00031E7B" w:rsidP="00844C4A">
      <w:pPr>
        <w:rPr>
          <w:b/>
          <w:bCs/>
          <w:sz w:val="20"/>
          <w:szCs w:val="20"/>
          <w:lang w:val="en-GB"/>
        </w:rPr>
      </w:pPr>
      <w:r w:rsidRPr="00031E7B">
        <w:rPr>
          <w:noProof/>
        </w:rPr>
        <w:drawing>
          <wp:anchor distT="0" distB="0" distL="114300" distR="114300" simplePos="0" relativeHeight="251701248" behindDoc="0" locked="0" layoutInCell="1" allowOverlap="1" wp14:anchorId="0E2AACCB" wp14:editId="1633AFC1">
            <wp:simplePos x="0" y="0"/>
            <wp:positionH relativeFrom="margin">
              <wp:align>left</wp:align>
            </wp:positionH>
            <wp:positionV relativeFrom="paragraph">
              <wp:posOffset>-1780540</wp:posOffset>
            </wp:positionV>
            <wp:extent cx="4808220" cy="8371205"/>
            <wp:effectExtent l="9207" t="0" r="1588" b="1587"/>
            <wp:wrapThrough wrapText="bothSides">
              <wp:wrapPolygon edited="0">
                <wp:start x="41" y="21624"/>
                <wp:lineTo x="21522" y="21624"/>
                <wp:lineTo x="21522" y="45"/>
                <wp:lineTo x="41" y="45"/>
                <wp:lineTo x="41" y="21624"/>
              </wp:wrapPolygon>
            </wp:wrapThrough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08220" cy="837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8E05B5" w14:textId="77777777" w:rsidR="00031E7B" w:rsidRDefault="00031E7B" w:rsidP="00844C4A">
      <w:pPr>
        <w:rPr>
          <w:b/>
          <w:bCs/>
          <w:sz w:val="20"/>
          <w:szCs w:val="20"/>
          <w:lang w:val="en-GB"/>
        </w:rPr>
      </w:pPr>
    </w:p>
    <w:p w14:paraId="4C7DFE4B" w14:textId="77777777" w:rsidR="00031E7B" w:rsidRDefault="00031E7B" w:rsidP="00844C4A">
      <w:pPr>
        <w:rPr>
          <w:b/>
          <w:bCs/>
          <w:sz w:val="20"/>
          <w:szCs w:val="20"/>
          <w:lang w:val="en-GB"/>
        </w:rPr>
      </w:pPr>
    </w:p>
    <w:p w14:paraId="189161BC" w14:textId="77777777" w:rsidR="00031E7B" w:rsidRDefault="00031E7B" w:rsidP="00844C4A">
      <w:pPr>
        <w:rPr>
          <w:b/>
          <w:bCs/>
          <w:sz w:val="20"/>
          <w:szCs w:val="20"/>
          <w:lang w:val="en-GB"/>
        </w:rPr>
      </w:pPr>
    </w:p>
    <w:p w14:paraId="1C5F1EA6" w14:textId="77777777" w:rsidR="00031E7B" w:rsidRDefault="00031E7B" w:rsidP="00844C4A">
      <w:pPr>
        <w:rPr>
          <w:b/>
          <w:bCs/>
          <w:sz w:val="20"/>
          <w:szCs w:val="20"/>
          <w:lang w:val="en-GB"/>
        </w:rPr>
      </w:pPr>
    </w:p>
    <w:p w14:paraId="0827865F" w14:textId="4D6BAE6B" w:rsidR="00844C4A" w:rsidRPr="008A1AD4" w:rsidRDefault="00844C4A" w:rsidP="00844C4A">
      <w:pPr>
        <w:rPr>
          <w:sz w:val="20"/>
          <w:szCs w:val="20"/>
          <w:lang w:val="en-GB"/>
        </w:rPr>
      </w:pPr>
      <w:bookmarkStart w:id="6" w:name="_Hlk55288512"/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5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8 + 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 w:rsidR="005D3540"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</w:t>
      </w:r>
      <w:bookmarkEnd w:id="6"/>
      <w:r w:rsidRPr="008A1AD4">
        <w:rPr>
          <w:sz w:val="20"/>
          <w:szCs w:val="20"/>
          <w:lang w:val="en-GB"/>
        </w:rPr>
        <w:t>.</w:t>
      </w:r>
    </w:p>
    <w:p w14:paraId="6F5AA999" w14:textId="77777777" w:rsidR="00B22219" w:rsidRDefault="00B22219" w:rsidP="00B22219">
      <w:pPr>
        <w:rPr>
          <w:sz w:val="20"/>
          <w:szCs w:val="20"/>
          <w:lang w:val="en-GB"/>
        </w:rPr>
      </w:pPr>
    </w:p>
    <w:p w14:paraId="0429508A" w14:textId="77777777" w:rsidR="00024136" w:rsidRDefault="00024136" w:rsidP="00B22219">
      <w:pPr>
        <w:rPr>
          <w:b/>
          <w:bCs/>
          <w:sz w:val="20"/>
          <w:szCs w:val="20"/>
          <w:lang w:val="en-GB"/>
        </w:rPr>
      </w:pPr>
      <w:r w:rsidRPr="00024136">
        <w:rPr>
          <w:noProof/>
        </w:rPr>
        <w:drawing>
          <wp:anchor distT="0" distB="0" distL="114300" distR="114300" simplePos="0" relativeHeight="251702272" behindDoc="0" locked="0" layoutInCell="1" allowOverlap="1" wp14:anchorId="57EA47F1" wp14:editId="51D6D7AB">
            <wp:simplePos x="0" y="0"/>
            <wp:positionH relativeFrom="margin">
              <wp:posOffset>1769745</wp:posOffset>
            </wp:positionH>
            <wp:positionV relativeFrom="paragraph">
              <wp:posOffset>-1754505</wp:posOffset>
            </wp:positionV>
            <wp:extent cx="4764405" cy="8295005"/>
            <wp:effectExtent l="6350" t="0" r="4445" b="4445"/>
            <wp:wrapThrough wrapText="bothSides">
              <wp:wrapPolygon edited="0">
                <wp:start x="29" y="21617"/>
                <wp:lineTo x="21534" y="21617"/>
                <wp:lineTo x="21534" y="38"/>
                <wp:lineTo x="29" y="38"/>
                <wp:lineTo x="29" y="21617"/>
              </wp:wrapPolygon>
            </wp:wrapThrough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64405" cy="829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037EA5" w14:textId="77777777" w:rsidR="00024136" w:rsidRDefault="00024136" w:rsidP="00B22219">
      <w:pPr>
        <w:rPr>
          <w:b/>
          <w:bCs/>
          <w:sz w:val="20"/>
          <w:szCs w:val="20"/>
          <w:lang w:val="en-GB"/>
        </w:rPr>
      </w:pPr>
    </w:p>
    <w:p w14:paraId="611E68D7" w14:textId="77777777" w:rsidR="00024136" w:rsidRDefault="00024136" w:rsidP="00B22219">
      <w:pPr>
        <w:rPr>
          <w:b/>
          <w:bCs/>
          <w:sz w:val="20"/>
          <w:szCs w:val="20"/>
          <w:lang w:val="en-GB"/>
        </w:rPr>
      </w:pPr>
    </w:p>
    <w:p w14:paraId="66A8E555" w14:textId="77777777" w:rsidR="00024136" w:rsidRDefault="00024136" w:rsidP="00B22219">
      <w:pPr>
        <w:rPr>
          <w:b/>
          <w:bCs/>
          <w:sz w:val="20"/>
          <w:szCs w:val="20"/>
          <w:lang w:val="en-GB"/>
        </w:rPr>
      </w:pPr>
    </w:p>
    <w:p w14:paraId="7872D6ED" w14:textId="77777777" w:rsidR="00024136" w:rsidRDefault="00024136" w:rsidP="00B22219">
      <w:pPr>
        <w:rPr>
          <w:b/>
          <w:bCs/>
          <w:sz w:val="20"/>
          <w:szCs w:val="20"/>
          <w:lang w:val="en-GB"/>
        </w:rPr>
      </w:pPr>
    </w:p>
    <w:p w14:paraId="68AC3543" w14:textId="4D21685E" w:rsidR="00B22219" w:rsidRDefault="00935BEA" w:rsidP="00B22219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6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 w:rsidR="00145B33"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bookmarkEnd w:id="5"/>
    <w:p w14:paraId="31842C39" w14:textId="77777777" w:rsidR="00024136" w:rsidRDefault="00024136" w:rsidP="00935BEA">
      <w:pPr>
        <w:rPr>
          <w:b/>
          <w:bCs/>
          <w:sz w:val="20"/>
          <w:szCs w:val="20"/>
          <w:lang w:val="en-GB"/>
        </w:rPr>
      </w:pPr>
    </w:p>
    <w:p w14:paraId="36A15B3A" w14:textId="77777777" w:rsidR="00024136" w:rsidRDefault="00145B33" w:rsidP="00935BEA">
      <w:pPr>
        <w:rPr>
          <w:b/>
          <w:bCs/>
          <w:sz w:val="20"/>
          <w:szCs w:val="20"/>
          <w:lang w:val="en-GB"/>
        </w:rPr>
      </w:pPr>
      <w:r w:rsidRPr="00145B33">
        <w:rPr>
          <w:noProof/>
        </w:rPr>
        <w:drawing>
          <wp:anchor distT="0" distB="0" distL="114300" distR="114300" simplePos="0" relativeHeight="251703296" behindDoc="0" locked="0" layoutInCell="1" allowOverlap="1" wp14:anchorId="3A1CA346" wp14:editId="77B07A56">
            <wp:simplePos x="0" y="0"/>
            <wp:positionH relativeFrom="margin">
              <wp:align>left</wp:align>
            </wp:positionH>
            <wp:positionV relativeFrom="paragraph">
              <wp:posOffset>-1758315</wp:posOffset>
            </wp:positionV>
            <wp:extent cx="4778375" cy="8312150"/>
            <wp:effectExtent l="4763" t="0" r="7937" b="7938"/>
            <wp:wrapThrough wrapText="bothSides">
              <wp:wrapPolygon edited="0">
                <wp:start x="22" y="21612"/>
                <wp:lineTo x="21550" y="21612"/>
                <wp:lineTo x="21550" y="29"/>
                <wp:lineTo x="22" y="29"/>
                <wp:lineTo x="22" y="21612"/>
              </wp:wrapPolygon>
            </wp:wrapThrough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78375" cy="831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595B6" w14:textId="77777777" w:rsidR="00024136" w:rsidRDefault="00024136" w:rsidP="00935BEA">
      <w:pPr>
        <w:rPr>
          <w:b/>
          <w:bCs/>
          <w:sz w:val="20"/>
          <w:szCs w:val="20"/>
          <w:lang w:val="en-GB"/>
        </w:rPr>
      </w:pPr>
    </w:p>
    <w:p w14:paraId="0DBD5890" w14:textId="77777777" w:rsidR="00024136" w:rsidRDefault="00024136" w:rsidP="00935BEA">
      <w:pPr>
        <w:rPr>
          <w:b/>
          <w:bCs/>
          <w:sz w:val="20"/>
          <w:szCs w:val="20"/>
          <w:lang w:val="en-GB"/>
        </w:rPr>
      </w:pPr>
    </w:p>
    <w:p w14:paraId="33FB3FF0" w14:textId="77777777" w:rsidR="00145B33" w:rsidRDefault="00145B33" w:rsidP="00935BEA">
      <w:pPr>
        <w:rPr>
          <w:b/>
          <w:bCs/>
          <w:sz w:val="20"/>
          <w:szCs w:val="20"/>
          <w:lang w:val="en-GB"/>
        </w:rPr>
      </w:pPr>
    </w:p>
    <w:p w14:paraId="48D0B9CC" w14:textId="77777777" w:rsidR="00145B33" w:rsidRDefault="00145B33" w:rsidP="00935BEA">
      <w:pPr>
        <w:rPr>
          <w:b/>
          <w:bCs/>
          <w:sz w:val="20"/>
          <w:szCs w:val="20"/>
          <w:lang w:val="en-GB"/>
        </w:rPr>
      </w:pPr>
    </w:p>
    <w:p w14:paraId="0A749843" w14:textId="25874178" w:rsidR="00935BEA" w:rsidRDefault="00935BEA" w:rsidP="00935BE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7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4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3601EAF4" w14:textId="77777777" w:rsidR="00145B33" w:rsidRDefault="00145B33" w:rsidP="00935BEA">
      <w:pPr>
        <w:rPr>
          <w:b/>
          <w:bCs/>
          <w:sz w:val="20"/>
          <w:szCs w:val="20"/>
          <w:lang w:val="en-GB"/>
        </w:rPr>
      </w:pPr>
    </w:p>
    <w:p w14:paraId="029F575B" w14:textId="77777777" w:rsidR="00145B33" w:rsidRDefault="009F341F" w:rsidP="00935BEA">
      <w:pPr>
        <w:rPr>
          <w:b/>
          <w:bCs/>
          <w:sz w:val="20"/>
          <w:szCs w:val="20"/>
          <w:lang w:val="en-GB"/>
        </w:rPr>
      </w:pPr>
      <w:r w:rsidRPr="009F341F">
        <w:rPr>
          <w:noProof/>
        </w:rPr>
        <w:drawing>
          <wp:anchor distT="0" distB="0" distL="114300" distR="114300" simplePos="0" relativeHeight="251704320" behindDoc="0" locked="0" layoutInCell="1" allowOverlap="1" wp14:anchorId="48522124" wp14:editId="11CE2B23">
            <wp:simplePos x="0" y="0"/>
            <wp:positionH relativeFrom="margin">
              <wp:align>left</wp:align>
            </wp:positionH>
            <wp:positionV relativeFrom="paragraph">
              <wp:posOffset>-1771650</wp:posOffset>
            </wp:positionV>
            <wp:extent cx="4797425" cy="8352155"/>
            <wp:effectExtent l="0" t="5715" r="0" b="0"/>
            <wp:wrapThrough wrapText="bothSides">
              <wp:wrapPolygon edited="0">
                <wp:start x="-26" y="21585"/>
                <wp:lineTo x="21503" y="21585"/>
                <wp:lineTo x="21503" y="56"/>
                <wp:lineTo x="-26" y="56"/>
                <wp:lineTo x="-26" y="21585"/>
              </wp:wrapPolygon>
            </wp:wrapThrough>
            <wp:docPr id="45" name="Grafi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97425" cy="835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E6E0D4" w14:textId="018FEDF1" w:rsidR="00935BEA" w:rsidRDefault="00935BEA" w:rsidP="00935BE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8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0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754BE348" w14:textId="77777777" w:rsidR="009F341F" w:rsidRDefault="009F341F" w:rsidP="00935BEA">
      <w:pPr>
        <w:rPr>
          <w:b/>
          <w:bCs/>
          <w:sz w:val="20"/>
          <w:szCs w:val="20"/>
          <w:lang w:val="en-GB"/>
        </w:rPr>
      </w:pPr>
      <w:bookmarkStart w:id="7" w:name="_Hlk55288577"/>
    </w:p>
    <w:p w14:paraId="7B5B2FD2" w14:textId="77777777" w:rsidR="009F341F" w:rsidRDefault="00CD76C4" w:rsidP="00935BEA">
      <w:pPr>
        <w:rPr>
          <w:b/>
          <w:bCs/>
          <w:sz w:val="20"/>
          <w:szCs w:val="20"/>
          <w:lang w:val="en-GB"/>
        </w:rPr>
      </w:pPr>
      <w:r w:rsidRPr="00CD76C4">
        <w:rPr>
          <w:noProof/>
        </w:rPr>
        <w:drawing>
          <wp:anchor distT="0" distB="0" distL="114300" distR="114300" simplePos="0" relativeHeight="251705344" behindDoc="0" locked="0" layoutInCell="1" allowOverlap="1" wp14:anchorId="2D599503" wp14:editId="60B66FE0">
            <wp:simplePos x="0" y="0"/>
            <wp:positionH relativeFrom="margin">
              <wp:align>left</wp:align>
            </wp:positionH>
            <wp:positionV relativeFrom="paragraph">
              <wp:posOffset>-1786255</wp:posOffset>
            </wp:positionV>
            <wp:extent cx="4818380" cy="8400415"/>
            <wp:effectExtent l="0" t="318" r="953" b="952"/>
            <wp:wrapThrough wrapText="bothSides">
              <wp:wrapPolygon edited="0">
                <wp:start x="-1" y="21599"/>
                <wp:lineTo x="21519" y="21599"/>
                <wp:lineTo x="21519" y="47"/>
                <wp:lineTo x="-1" y="47"/>
                <wp:lineTo x="-1" y="21599"/>
              </wp:wrapPolygon>
            </wp:wrapThrough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18380" cy="840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46966E" w14:textId="77777777" w:rsidR="009F341F" w:rsidRDefault="009F341F" w:rsidP="00935BEA">
      <w:pPr>
        <w:rPr>
          <w:b/>
          <w:bCs/>
          <w:sz w:val="20"/>
          <w:szCs w:val="20"/>
          <w:lang w:val="en-GB"/>
        </w:rPr>
      </w:pPr>
    </w:p>
    <w:p w14:paraId="5305DFA3" w14:textId="77777777" w:rsidR="00CD76C4" w:rsidRDefault="00CD76C4" w:rsidP="00935BEA">
      <w:pPr>
        <w:rPr>
          <w:b/>
          <w:bCs/>
          <w:sz w:val="20"/>
          <w:szCs w:val="20"/>
          <w:lang w:val="en-GB"/>
        </w:rPr>
      </w:pPr>
    </w:p>
    <w:p w14:paraId="23615CCA" w14:textId="77777777" w:rsidR="00CD76C4" w:rsidRDefault="00CD76C4" w:rsidP="00935BEA">
      <w:pPr>
        <w:rPr>
          <w:b/>
          <w:bCs/>
          <w:sz w:val="20"/>
          <w:szCs w:val="20"/>
          <w:lang w:val="en-GB"/>
        </w:rPr>
      </w:pPr>
    </w:p>
    <w:p w14:paraId="69316C6D" w14:textId="688CE5E4" w:rsidR="00935BEA" w:rsidRDefault="00935BEA" w:rsidP="00935BE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99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bookmarkEnd w:id="7"/>
    <w:p w14:paraId="28197089" w14:textId="77777777" w:rsidR="00CD76C4" w:rsidRDefault="00CD76C4" w:rsidP="00935BEA">
      <w:pPr>
        <w:rPr>
          <w:b/>
          <w:bCs/>
          <w:sz w:val="20"/>
          <w:szCs w:val="20"/>
          <w:lang w:val="en-GB"/>
        </w:rPr>
      </w:pPr>
    </w:p>
    <w:p w14:paraId="72FEF090" w14:textId="77777777" w:rsidR="0053567A" w:rsidRDefault="0053567A" w:rsidP="00935BEA">
      <w:pPr>
        <w:rPr>
          <w:b/>
          <w:bCs/>
          <w:sz w:val="20"/>
          <w:szCs w:val="20"/>
          <w:lang w:val="en-GB"/>
        </w:rPr>
      </w:pPr>
      <w:r w:rsidRPr="0053567A">
        <w:rPr>
          <w:noProof/>
        </w:rPr>
        <w:drawing>
          <wp:anchor distT="0" distB="0" distL="114300" distR="114300" simplePos="0" relativeHeight="251706368" behindDoc="0" locked="0" layoutInCell="1" allowOverlap="1" wp14:anchorId="51EED1C5" wp14:editId="51F253E6">
            <wp:simplePos x="0" y="0"/>
            <wp:positionH relativeFrom="margin">
              <wp:posOffset>1767840</wp:posOffset>
            </wp:positionH>
            <wp:positionV relativeFrom="paragraph">
              <wp:posOffset>-1762125</wp:posOffset>
            </wp:positionV>
            <wp:extent cx="4758690" cy="8285480"/>
            <wp:effectExtent l="8255" t="0" r="0" b="0"/>
            <wp:wrapThrough wrapText="bothSides">
              <wp:wrapPolygon edited="0">
                <wp:start x="37" y="21622"/>
                <wp:lineTo x="21482" y="21622"/>
                <wp:lineTo x="21482" y="68"/>
                <wp:lineTo x="37" y="68"/>
                <wp:lineTo x="37" y="21622"/>
              </wp:wrapPolygon>
            </wp:wrapThrough>
            <wp:docPr id="47" name="Grafi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58690" cy="828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FB861" w14:textId="77777777" w:rsidR="0053567A" w:rsidRDefault="0053567A" w:rsidP="00935BEA">
      <w:pPr>
        <w:rPr>
          <w:b/>
          <w:bCs/>
          <w:sz w:val="20"/>
          <w:szCs w:val="20"/>
          <w:lang w:val="en-GB"/>
        </w:rPr>
      </w:pPr>
    </w:p>
    <w:p w14:paraId="283122A7" w14:textId="1EA3BE31" w:rsidR="00935BEA" w:rsidRDefault="00935BEA" w:rsidP="00935BEA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2904E2">
        <w:rPr>
          <w:b/>
          <w:bCs/>
          <w:sz w:val="20"/>
          <w:szCs w:val="20"/>
          <w:lang w:val="en-GB"/>
        </w:rPr>
        <w:t>100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48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p w14:paraId="000B2A1A" w14:textId="77777777" w:rsidR="0053567A" w:rsidRDefault="0053567A" w:rsidP="00935BEA">
      <w:pPr>
        <w:rPr>
          <w:b/>
          <w:bCs/>
          <w:sz w:val="20"/>
          <w:szCs w:val="20"/>
          <w:lang w:val="en-GB"/>
        </w:rPr>
      </w:pPr>
    </w:p>
    <w:p w14:paraId="475ADB38" w14:textId="77777777" w:rsidR="0053567A" w:rsidRDefault="0053567A" w:rsidP="00935BEA">
      <w:pPr>
        <w:rPr>
          <w:b/>
          <w:bCs/>
          <w:sz w:val="20"/>
          <w:szCs w:val="20"/>
          <w:lang w:val="en-GB"/>
        </w:rPr>
      </w:pPr>
    </w:p>
    <w:p w14:paraId="0398E0E5" w14:textId="77777777" w:rsidR="0053567A" w:rsidRDefault="002B3C4B" w:rsidP="00935BEA">
      <w:pPr>
        <w:rPr>
          <w:b/>
          <w:bCs/>
          <w:sz w:val="20"/>
          <w:szCs w:val="20"/>
          <w:lang w:val="en-GB"/>
        </w:rPr>
      </w:pPr>
      <w:r w:rsidRPr="002B3C4B">
        <w:rPr>
          <w:noProof/>
        </w:rPr>
        <w:drawing>
          <wp:anchor distT="0" distB="0" distL="114300" distR="114300" simplePos="0" relativeHeight="251707392" behindDoc="0" locked="0" layoutInCell="1" allowOverlap="1" wp14:anchorId="58897685" wp14:editId="2C94AF99">
            <wp:simplePos x="0" y="0"/>
            <wp:positionH relativeFrom="margin">
              <wp:align>left</wp:align>
            </wp:positionH>
            <wp:positionV relativeFrom="paragraph">
              <wp:posOffset>-1762760</wp:posOffset>
            </wp:positionV>
            <wp:extent cx="4782820" cy="8333740"/>
            <wp:effectExtent l="0" t="3810" r="0" b="0"/>
            <wp:wrapThrough wrapText="bothSides">
              <wp:wrapPolygon edited="0">
                <wp:start x="-17" y="21590"/>
                <wp:lineTo x="21491" y="21590"/>
                <wp:lineTo x="21491" y="63"/>
                <wp:lineTo x="-17" y="63"/>
                <wp:lineTo x="-17" y="21590"/>
              </wp:wrapPolygon>
            </wp:wrapThrough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782820" cy="833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F8615F" w14:textId="77777777" w:rsidR="0053567A" w:rsidRDefault="0053567A" w:rsidP="00935BEA">
      <w:pPr>
        <w:rPr>
          <w:b/>
          <w:bCs/>
          <w:sz w:val="20"/>
          <w:szCs w:val="20"/>
          <w:lang w:val="en-GB"/>
        </w:rPr>
      </w:pPr>
    </w:p>
    <w:p w14:paraId="45BC4B7C" w14:textId="77777777" w:rsidR="002B3C4B" w:rsidRDefault="002B3C4B" w:rsidP="00935BEA">
      <w:pPr>
        <w:rPr>
          <w:b/>
          <w:bCs/>
          <w:sz w:val="20"/>
          <w:szCs w:val="20"/>
          <w:lang w:val="en-GB"/>
        </w:rPr>
      </w:pPr>
    </w:p>
    <w:p w14:paraId="63A8A2F2" w14:textId="77777777" w:rsidR="002B3C4B" w:rsidRDefault="002B3C4B" w:rsidP="00935BEA">
      <w:pPr>
        <w:rPr>
          <w:b/>
          <w:bCs/>
          <w:sz w:val="20"/>
          <w:szCs w:val="20"/>
          <w:lang w:val="en-GB"/>
        </w:rPr>
      </w:pPr>
    </w:p>
    <w:p w14:paraId="57800204" w14:textId="77777777" w:rsidR="002B3C4B" w:rsidRDefault="002B3C4B" w:rsidP="00935BEA">
      <w:pPr>
        <w:rPr>
          <w:b/>
          <w:bCs/>
          <w:sz w:val="20"/>
          <w:szCs w:val="20"/>
          <w:lang w:val="en-GB"/>
        </w:rPr>
      </w:pPr>
    </w:p>
    <w:p w14:paraId="64DA4711" w14:textId="422E5C8B" w:rsidR="00321C71" w:rsidRPr="0026315F" w:rsidRDefault="00935BEA" w:rsidP="0026315F">
      <w:pPr>
        <w:rPr>
          <w:sz w:val="20"/>
          <w:szCs w:val="20"/>
          <w:lang w:val="en-GB"/>
        </w:rPr>
      </w:pPr>
      <w:r w:rsidRPr="008A1AD4">
        <w:rPr>
          <w:b/>
          <w:bCs/>
          <w:sz w:val="20"/>
          <w:szCs w:val="20"/>
          <w:lang w:val="en-GB"/>
        </w:rPr>
        <w:t xml:space="preserve">Supplementary figure </w:t>
      </w:r>
      <w:r w:rsidR="007239CD">
        <w:rPr>
          <w:b/>
          <w:bCs/>
          <w:sz w:val="20"/>
          <w:szCs w:val="20"/>
          <w:lang w:val="en-GB"/>
        </w:rPr>
        <w:t>10</w:t>
      </w:r>
      <w:r w:rsidR="002904E2">
        <w:rPr>
          <w:b/>
          <w:bCs/>
          <w:sz w:val="20"/>
          <w:szCs w:val="20"/>
          <w:lang w:val="en-GB"/>
        </w:rPr>
        <w:t>1</w:t>
      </w:r>
      <w:r w:rsidRPr="008A1AD4">
        <w:rPr>
          <w:b/>
          <w:bCs/>
          <w:sz w:val="20"/>
          <w:szCs w:val="20"/>
          <w:lang w:val="en-GB"/>
        </w:rPr>
        <w:t xml:space="preserve">: Electropherogram for </w:t>
      </w:r>
      <w:r>
        <w:rPr>
          <w:b/>
          <w:bCs/>
          <w:sz w:val="20"/>
          <w:szCs w:val="20"/>
          <w:lang w:val="en-GB"/>
        </w:rPr>
        <w:t xml:space="preserve">DO902.01 </w:t>
      </w:r>
      <w:r w:rsidRPr="008A1AD4">
        <w:rPr>
          <w:b/>
          <w:bCs/>
          <w:sz w:val="20"/>
          <w:szCs w:val="20"/>
          <w:lang w:val="en-GB"/>
        </w:rPr>
        <w:t>(</w:t>
      </w:r>
      <w:r>
        <w:rPr>
          <w:b/>
          <w:bCs/>
          <w:sz w:val="20"/>
          <w:szCs w:val="20"/>
          <w:lang w:val="en-GB"/>
        </w:rPr>
        <w:t>2</w:t>
      </w:r>
      <w:r w:rsidRPr="008A1AD4">
        <w:rPr>
          <w:b/>
          <w:bCs/>
          <w:sz w:val="20"/>
          <w:szCs w:val="20"/>
          <w:lang w:val="en-GB"/>
        </w:rPr>
        <w:t xml:space="preserve">50 mg, </w:t>
      </w:r>
      <w:r>
        <w:rPr>
          <w:b/>
          <w:bCs/>
          <w:sz w:val="20"/>
          <w:szCs w:val="20"/>
          <w:lang w:val="en-GB"/>
        </w:rPr>
        <w:t>18 + 2</w:t>
      </w:r>
      <w:r w:rsidRPr="008A1AD4">
        <w:rPr>
          <w:b/>
          <w:bCs/>
          <w:sz w:val="20"/>
          <w:szCs w:val="20"/>
          <w:lang w:val="en-GB"/>
        </w:rPr>
        <w:t xml:space="preserve"> hours). </w:t>
      </w:r>
      <w:r w:rsidRPr="008A1AD4">
        <w:rPr>
          <w:sz w:val="20"/>
          <w:szCs w:val="20"/>
          <w:lang w:val="en-GB"/>
        </w:rPr>
        <w:t>The alleles are illustrated in colour. Green = adenine, red = thymine, blue = cytosine, and black</w:t>
      </w:r>
      <w:r>
        <w:rPr>
          <w:sz w:val="20"/>
          <w:szCs w:val="20"/>
          <w:lang w:val="en-GB"/>
        </w:rPr>
        <w:t> </w:t>
      </w:r>
      <w:r w:rsidRPr="008A1AD4">
        <w:rPr>
          <w:sz w:val="20"/>
          <w:szCs w:val="20"/>
          <w:lang w:val="en-GB"/>
        </w:rPr>
        <w:t>= guanine. The sequence starts from the point where a unique base allocation could be made</w:t>
      </w:r>
      <w:r>
        <w:rPr>
          <w:sz w:val="20"/>
          <w:szCs w:val="20"/>
          <w:lang w:val="en-GB"/>
        </w:rPr>
        <w:t>.</w:t>
      </w:r>
    </w:p>
    <w:sectPr w:rsidR="00321C71" w:rsidRPr="0026315F" w:rsidSect="002B4A4C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wtDQzsjA1szSzNDdX0lEKTi0uzszPAykwNKsFANEZMhQtAAAA"/>
  </w:docVars>
  <w:rsids>
    <w:rsidRoot w:val="00C558E8"/>
    <w:rsid w:val="00024136"/>
    <w:rsid w:val="00031E7B"/>
    <w:rsid w:val="00041C13"/>
    <w:rsid w:val="00043A13"/>
    <w:rsid w:val="000B41FD"/>
    <w:rsid w:val="00111E20"/>
    <w:rsid w:val="00136B21"/>
    <w:rsid w:val="00144622"/>
    <w:rsid w:val="00145B33"/>
    <w:rsid w:val="00153166"/>
    <w:rsid w:val="00170DC5"/>
    <w:rsid w:val="001B729A"/>
    <w:rsid w:val="001C5E3B"/>
    <w:rsid w:val="00233860"/>
    <w:rsid w:val="00246CB8"/>
    <w:rsid w:val="00262393"/>
    <w:rsid w:val="0026315F"/>
    <w:rsid w:val="002904E2"/>
    <w:rsid w:val="002B3C4B"/>
    <w:rsid w:val="002B4A4C"/>
    <w:rsid w:val="002C3697"/>
    <w:rsid w:val="002E6933"/>
    <w:rsid w:val="00316FF2"/>
    <w:rsid w:val="00321C71"/>
    <w:rsid w:val="00335A04"/>
    <w:rsid w:val="003451C9"/>
    <w:rsid w:val="003D2AC0"/>
    <w:rsid w:val="003E5F16"/>
    <w:rsid w:val="003F10E2"/>
    <w:rsid w:val="00407F48"/>
    <w:rsid w:val="00426847"/>
    <w:rsid w:val="004B127E"/>
    <w:rsid w:val="004C223A"/>
    <w:rsid w:val="004D0F59"/>
    <w:rsid w:val="004F72A1"/>
    <w:rsid w:val="00521EF0"/>
    <w:rsid w:val="0053567A"/>
    <w:rsid w:val="00542C18"/>
    <w:rsid w:val="00597A20"/>
    <w:rsid w:val="005D3540"/>
    <w:rsid w:val="005E5C8F"/>
    <w:rsid w:val="006375EE"/>
    <w:rsid w:val="0064317A"/>
    <w:rsid w:val="00656AF5"/>
    <w:rsid w:val="00681637"/>
    <w:rsid w:val="006E79E4"/>
    <w:rsid w:val="007239CD"/>
    <w:rsid w:val="00750605"/>
    <w:rsid w:val="007964CC"/>
    <w:rsid w:val="007B3B38"/>
    <w:rsid w:val="007C79E9"/>
    <w:rsid w:val="00816E73"/>
    <w:rsid w:val="008179E8"/>
    <w:rsid w:val="00844C4A"/>
    <w:rsid w:val="0087741D"/>
    <w:rsid w:val="008A1AD4"/>
    <w:rsid w:val="008A664C"/>
    <w:rsid w:val="008E3EE7"/>
    <w:rsid w:val="00935BEA"/>
    <w:rsid w:val="00936205"/>
    <w:rsid w:val="00983C75"/>
    <w:rsid w:val="009A7D7E"/>
    <w:rsid w:val="009F341F"/>
    <w:rsid w:val="00A57ED7"/>
    <w:rsid w:val="00A923AD"/>
    <w:rsid w:val="00B22219"/>
    <w:rsid w:val="00B304D9"/>
    <w:rsid w:val="00B61577"/>
    <w:rsid w:val="00BF349C"/>
    <w:rsid w:val="00BF41F4"/>
    <w:rsid w:val="00C036ED"/>
    <w:rsid w:val="00C208AC"/>
    <w:rsid w:val="00C558E8"/>
    <w:rsid w:val="00C90B31"/>
    <w:rsid w:val="00CD47BD"/>
    <w:rsid w:val="00CD76C4"/>
    <w:rsid w:val="00D21093"/>
    <w:rsid w:val="00D276CD"/>
    <w:rsid w:val="00D73004"/>
    <w:rsid w:val="00E47627"/>
    <w:rsid w:val="00E831AF"/>
    <w:rsid w:val="00EB44EA"/>
    <w:rsid w:val="00EC04AC"/>
    <w:rsid w:val="00ED12BF"/>
    <w:rsid w:val="00ED718C"/>
    <w:rsid w:val="00EF2F1F"/>
    <w:rsid w:val="00F1626B"/>
    <w:rsid w:val="00F20169"/>
    <w:rsid w:val="00F32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41640"/>
  <w15:chartTrackingRefBased/>
  <w15:docId w15:val="{F847C666-D322-4A16-87D2-21BF5C4C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1E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E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5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26" Type="http://schemas.openxmlformats.org/officeDocument/2006/relationships/image" Target="media/image23.emf"/><Relationship Id="rId39" Type="http://schemas.openxmlformats.org/officeDocument/2006/relationships/image" Target="media/image36.emf"/><Relationship Id="rId21" Type="http://schemas.openxmlformats.org/officeDocument/2006/relationships/image" Target="media/image18.emf"/><Relationship Id="rId34" Type="http://schemas.openxmlformats.org/officeDocument/2006/relationships/image" Target="media/image31.emf"/><Relationship Id="rId42" Type="http://schemas.openxmlformats.org/officeDocument/2006/relationships/image" Target="media/image39.emf"/><Relationship Id="rId47" Type="http://schemas.openxmlformats.org/officeDocument/2006/relationships/image" Target="media/image44.emf"/><Relationship Id="rId50" Type="http://schemas.openxmlformats.org/officeDocument/2006/relationships/image" Target="media/image47.emf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9" Type="http://schemas.openxmlformats.org/officeDocument/2006/relationships/image" Target="media/image26.emf"/><Relationship Id="rId11" Type="http://schemas.openxmlformats.org/officeDocument/2006/relationships/image" Target="media/image8.emf"/><Relationship Id="rId24" Type="http://schemas.openxmlformats.org/officeDocument/2006/relationships/image" Target="media/image21.emf"/><Relationship Id="rId32" Type="http://schemas.openxmlformats.org/officeDocument/2006/relationships/image" Target="media/image29.emf"/><Relationship Id="rId37" Type="http://schemas.openxmlformats.org/officeDocument/2006/relationships/image" Target="media/image34.emf"/><Relationship Id="rId40" Type="http://schemas.openxmlformats.org/officeDocument/2006/relationships/image" Target="media/image37.emf"/><Relationship Id="rId45" Type="http://schemas.openxmlformats.org/officeDocument/2006/relationships/image" Target="media/image42.emf"/><Relationship Id="rId53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31" Type="http://schemas.openxmlformats.org/officeDocument/2006/relationships/image" Target="media/image28.emf"/><Relationship Id="rId44" Type="http://schemas.openxmlformats.org/officeDocument/2006/relationships/image" Target="media/image41.emf"/><Relationship Id="rId52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Relationship Id="rId22" Type="http://schemas.openxmlformats.org/officeDocument/2006/relationships/image" Target="media/image19.emf"/><Relationship Id="rId27" Type="http://schemas.openxmlformats.org/officeDocument/2006/relationships/image" Target="media/image24.emf"/><Relationship Id="rId30" Type="http://schemas.openxmlformats.org/officeDocument/2006/relationships/image" Target="media/image27.emf"/><Relationship Id="rId35" Type="http://schemas.openxmlformats.org/officeDocument/2006/relationships/image" Target="media/image32.emf"/><Relationship Id="rId43" Type="http://schemas.openxmlformats.org/officeDocument/2006/relationships/image" Target="media/image40.emf"/><Relationship Id="rId48" Type="http://schemas.openxmlformats.org/officeDocument/2006/relationships/image" Target="media/image45.emf"/><Relationship Id="rId8" Type="http://schemas.openxmlformats.org/officeDocument/2006/relationships/image" Target="media/image5.emf"/><Relationship Id="rId51" Type="http://schemas.openxmlformats.org/officeDocument/2006/relationships/image" Target="media/image48.emf"/><Relationship Id="rId3" Type="http://schemas.openxmlformats.org/officeDocument/2006/relationships/webSettings" Target="webSettings.xml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5" Type="http://schemas.openxmlformats.org/officeDocument/2006/relationships/image" Target="media/image22.emf"/><Relationship Id="rId33" Type="http://schemas.openxmlformats.org/officeDocument/2006/relationships/image" Target="media/image30.emf"/><Relationship Id="rId38" Type="http://schemas.openxmlformats.org/officeDocument/2006/relationships/image" Target="media/image35.emf"/><Relationship Id="rId46" Type="http://schemas.openxmlformats.org/officeDocument/2006/relationships/image" Target="media/image43.emf"/><Relationship Id="rId20" Type="http://schemas.openxmlformats.org/officeDocument/2006/relationships/image" Target="media/image17.emf"/><Relationship Id="rId41" Type="http://schemas.openxmlformats.org/officeDocument/2006/relationships/image" Target="media/image38.emf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28" Type="http://schemas.openxmlformats.org/officeDocument/2006/relationships/image" Target="media/image25.emf"/><Relationship Id="rId36" Type="http://schemas.openxmlformats.org/officeDocument/2006/relationships/image" Target="media/image33.emf"/><Relationship Id="rId49" Type="http://schemas.openxmlformats.org/officeDocument/2006/relationships/image" Target="media/image46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9</Pages>
  <Words>2015</Words>
  <Characters>11490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tebook</dc:creator>
  <cp:keywords/>
  <dc:description/>
  <cp:lastModifiedBy>Ebony Torrington</cp:lastModifiedBy>
  <cp:revision>2</cp:revision>
  <dcterms:created xsi:type="dcterms:W3CDTF">2021-06-02T10:00:00Z</dcterms:created>
  <dcterms:modified xsi:type="dcterms:W3CDTF">2021-06-02T10:00:00Z</dcterms:modified>
</cp:coreProperties>
</file>